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8979B" w14:textId="77777777" w:rsidR="001F439E" w:rsidRDefault="0097522F">
      <w:pPr>
        <w:pStyle w:val="Title"/>
      </w:pPr>
      <w:r>
        <w:t>Costa Rican Bulk Rock Compositions</w:t>
      </w:r>
    </w:p>
    <w:p w14:paraId="453CECE6" w14:textId="77777777" w:rsidR="001F439E" w:rsidRDefault="0097522F">
      <w:pPr>
        <w:pStyle w:val="Author"/>
      </w:pPr>
      <w:r>
        <w:t>Julie M. Coulombe</w:t>
      </w:r>
    </w:p>
    <w:p w14:paraId="4D591A5B" w14:textId="77777777" w:rsidR="001F439E" w:rsidRDefault="0097522F">
      <w:pPr>
        <w:pStyle w:val="Date"/>
      </w:pPr>
      <w:r>
        <w:t>August 14, 2020</w:t>
      </w:r>
    </w:p>
    <w:p w14:paraId="6E54F6FD" w14:textId="77777777" w:rsidR="001F439E" w:rsidRDefault="0097522F">
      <w:pPr>
        <w:pStyle w:val="FirstParagraph"/>
      </w:pPr>
      <w:r>
        <w:rPr>
          <w:noProof/>
        </w:rPr>
        <w:drawing>
          <wp:inline distT="0" distB="0" distL="0" distR="0" wp14:anchorId="37889543" wp14:editId="0DD30FD2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43142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7512B504" wp14:editId="69B75077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299CD" w14:textId="77777777" w:rsidR="001F439E" w:rsidRDefault="0097522F">
      <w:pPr>
        <w:pStyle w:val="BodyText"/>
      </w:pPr>
      <w:r>
        <w:rPr>
          <w:noProof/>
        </w:rPr>
        <w:lastRenderedPageBreak/>
        <w:drawing>
          <wp:inline distT="0" distB="0" distL="0" distR="0" wp14:anchorId="3896C25E" wp14:editId="0AAB6186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32BBB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6BC90F32" wp14:editId="1B58CFE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19240" w14:textId="77777777" w:rsidR="001F439E" w:rsidRDefault="0097522F">
      <w:pPr>
        <w:pStyle w:val="BodyText"/>
      </w:pPr>
      <w:r>
        <w:rPr>
          <w:noProof/>
        </w:rPr>
        <w:lastRenderedPageBreak/>
        <w:drawing>
          <wp:inline distT="0" distB="0" distL="0" distR="0" wp14:anchorId="392B8EA1" wp14:editId="570B908D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84A20D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71B557CC" wp14:editId="54F6207F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9AFC7" w14:textId="77777777" w:rsidR="001F439E" w:rsidRDefault="0097522F">
      <w:pPr>
        <w:pStyle w:val="BodyText"/>
      </w:pPr>
      <w:r>
        <w:rPr>
          <w:noProof/>
        </w:rPr>
        <w:lastRenderedPageBreak/>
        <w:drawing>
          <wp:inline distT="0" distB="0" distL="0" distR="0" wp14:anchorId="01499DDA" wp14:editId="00397563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94415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37590B7E" wp14:editId="6E1AAC69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5847D" w14:textId="77777777" w:rsidR="001F439E" w:rsidRDefault="0097522F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10551F19" wp14:editId="2C96CBBD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8855A" w14:textId="77777777" w:rsidR="001F439E" w:rsidRDefault="0097522F">
      <w:pPr>
        <w:pStyle w:val="BodyText"/>
      </w:pPr>
      <w:r>
        <w:t>Overlay Alkali Plot on TAS Diagram</w:t>
      </w:r>
    </w:p>
    <w:p w14:paraId="77C0B4A5" w14:textId="77777777" w:rsidR="001F439E" w:rsidRDefault="0097522F">
      <w:pPr>
        <w:pStyle w:val="CaptionedFigure"/>
      </w:pPr>
      <w:r>
        <w:rPr>
          <w:noProof/>
        </w:rPr>
        <w:drawing>
          <wp:inline distT="0" distB="0" distL="0" distR="0" wp14:anchorId="3012DA58" wp14:editId="5E4F1CC9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F0DF6" w14:textId="77777777" w:rsidR="001F439E" w:rsidRDefault="0097522F">
      <w:pPr>
        <w:pStyle w:val="ImageCaption"/>
      </w:pPr>
      <w:r>
        <w:t>Figure 1: TAS Diagram for bulk rock compositions</w:t>
      </w:r>
    </w:p>
    <w:p w14:paraId="26275F20" w14:textId="77777777" w:rsidR="001F439E" w:rsidRDefault="0097522F">
      <w:r>
        <w:br w:type="page"/>
      </w:r>
    </w:p>
    <w:p w14:paraId="4F791069" w14:textId="77777777" w:rsidR="001F439E" w:rsidRDefault="0097522F">
      <w:pPr>
        <w:pStyle w:val="BodyText"/>
      </w:pPr>
      <w:r>
        <w:lastRenderedPageBreak/>
        <w:t>Now to look at Harker Diagrams of all rocks plotted together</w:t>
      </w:r>
    </w:p>
    <w:p w14:paraId="7277786A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1C103B6A" wp14:editId="35C416AB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36667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3EA66AB3" wp14:editId="115820EF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C6CD6" w14:textId="77777777" w:rsidR="001F439E" w:rsidRDefault="0097522F">
      <w:pPr>
        <w:pStyle w:val="BodyText"/>
      </w:pPr>
      <w:r>
        <w:rPr>
          <w:noProof/>
        </w:rPr>
        <w:lastRenderedPageBreak/>
        <w:drawing>
          <wp:inline distT="0" distB="0" distL="0" distR="0" wp14:anchorId="7CF4245F" wp14:editId="3D244F84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82B7A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350B504C" wp14:editId="0E14492E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8CA13" w14:textId="77777777" w:rsidR="001F439E" w:rsidRDefault="0097522F">
      <w:pPr>
        <w:pStyle w:val="BodyText"/>
      </w:pPr>
      <w:r>
        <w:rPr>
          <w:noProof/>
        </w:rPr>
        <w:lastRenderedPageBreak/>
        <w:drawing>
          <wp:inline distT="0" distB="0" distL="0" distR="0" wp14:anchorId="3B482DD2" wp14:editId="5B12AF66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D242D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76DFBB49" wp14:editId="0020DA8E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1B40D" w14:textId="77777777" w:rsidR="001F439E" w:rsidRDefault="0097522F">
      <w:pPr>
        <w:pStyle w:val="BodyText"/>
      </w:pPr>
      <w:r>
        <w:rPr>
          <w:noProof/>
        </w:rPr>
        <w:lastRenderedPageBreak/>
        <w:drawing>
          <wp:inline distT="0" distB="0" distL="0" distR="0" wp14:anchorId="076D36F5" wp14:editId="03E1FF6B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55188" w14:textId="77777777" w:rsidR="001F439E" w:rsidRDefault="0097522F">
      <w:r>
        <w:br w:type="page"/>
      </w:r>
    </w:p>
    <w:p w14:paraId="53759D28" w14:textId="77777777" w:rsidR="001F439E" w:rsidRDefault="0097522F">
      <w:pPr>
        <w:pStyle w:val="CaptionedFigure"/>
      </w:pPr>
      <w:r>
        <w:rPr>
          <w:noProof/>
        </w:rPr>
        <w:lastRenderedPageBreak/>
        <w:drawing>
          <wp:inline distT="0" distB="0" distL="0" distR="0" wp14:anchorId="10106662" wp14:editId="603482DD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2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ADDB2" w14:textId="77777777" w:rsidR="001F439E" w:rsidRDefault="0097522F">
      <w:pPr>
        <w:pStyle w:val="ImageCaption"/>
      </w:pPr>
      <w:r>
        <w:t>Figure 2: Major elements plotted against SiO2. All Wt% except Mg#</w:t>
      </w:r>
    </w:p>
    <w:p w14:paraId="3BB7F185" w14:textId="77777777" w:rsidR="001F439E" w:rsidRDefault="0097522F">
      <w:r>
        <w:br w:type="page"/>
      </w:r>
    </w:p>
    <w:p w14:paraId="1AB95ED3" w14:textId="77777777" w:rsidR="001F439E" w:rsidRDefault="0097522F">
      <w:pPr>
        <w:pStyle w:val="BodyText"/>
      </w:pPr>
      <w:r>
        <w:rPr>
          <w:noProof/>
        </w:rPr>
        <w:lastRenderedPageBreak/>
        <w:drawing>
          <wp:inline distT="0" distB="0" distL="0" distR="0" wp14:anchorId="598D333F" wp14:editId="18F3E55C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78085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5FB2BC5B" wp14:editId="66F0E944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tas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A4D2E" w14:textId="77777777" w:rsidR="001F439E" w:rsidRDefault="0097522F">
      <w:r>
        <w:br w:type="page"/>
      </w:r>
    </w:p>
    <w:p w14:paraId="5FBF8F89" w14:textId="77777777" w:rsidR="001F439E" w:rsidRDefault="0097522F">
      <w:pPr>
        <w:pStyle w:val="CaptionedFigure"/>
      </w:pPr>
      <w:r>
        <w:rPr>
          <w:noProof/>
        </w:rPr>
        <w:lastRenderedPageBreak/>
        <w:drawing>
          <wp:inline distT="0" distB="0" distL="0" distR="0" wp14:anchorId="4331B95C" wp14:editId="65A0C839">
            <wp:extent cx="5334000" cy="6400800"/>
            <wp:effectExtent l="0" t="0" r="0" b="0"/>
            <wp:docPr id="21" name="Picture" descr="Figure 3: Bulk average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3%20avg%20plot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272F4" w14:textId="77777777" w:rsidR="001F439E" w:rsidRDefault="0097522F">
      <w:pPr>
        <w:pStyle w:val="ImageCaption"/>
      </w:pPr>
      <w:r>
        <w:t>Figure 3: Bulk averages plotted against SiO2. All wt% except Mg#</w:t>
      </w:r>
    </w:p>
    <w:p w14:paraId="3A30E1F8" w14:textId="77777777" w:rsidR="001F439E" w:rsidRDefault="0097522F">
      <w:r>
        <w:br w:type="page"/>
      </w:r>
    </w:p>
    <w:p w14:paraId="0059AD15" w14:textId="77777777" w:rsidR="001F439E" w:rsidRDefault="0097522F">
      <w:pPr>
        <w:pStyle w:val="CaptionedFigure"/>
      </w:pPr>
      <w:r>
        <w:rPr>
          <w:noProof/>
        </w:rPr>
        <w:lastRenderedPageBreak/>
        <w:drawing>
          <wp:inline distT="0" distB="0" distL="0" distR="0" wp14:anchorId="642E2FAF" wp14:editId="5AE84BE0">
            <wp:extent cx="5334000" cy="4267200"/>
            <wp:effectExtent l="0" t="0" r="0" b="0"/>
            <wp:docPr id="22" name="Picture" descr="Figure 4: Comparision of CR1A to CR1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4%20cr1%20plot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1A4C5" w14:textId="77777777" w:rsidR="001F439E" w:rsidRDefault="0097522F">
      <w:pPr>
        <w:pStyle w:val="ImageCaption"/>
      </w:pPr>
      <w:r>
        <w:t>Figure 4: Comparision of CR1A to CR1B</w:t>
      </w:r>
    </w:p>
    <w:p w14:paraId="562ADE80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1CB3C185" wp14:editId="3713C96F">
            <wp:extent cx="5334000" cy="34671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6C0E9" w14:textId="77777777" w:rsidR="001F439E" w:rsidRDefault="0097522F">
      <w:pPr>
        <w:pStyle w:val="CaptionedFigure"/>
      </w:pPr>
      <w:r>
        <w:rPr>
          <w:noProof/>
        </w:rPr>
        <w:lastRenderedPageBreak/>
        <w:drawing>
          <wp:inline distT="0" distB="0" distL="0" distR="0" wp14:anchorId="0D23710F" wp14:editId="23B4F5BD">
            <wp:extent cx="5334000" cy="4000500"/>
            <wp:effectExtent l="0" t="0" r="0" b="0"/>
            <wp:docPr id="24" name="Picture" descr="Figure 5: Comparision of CR2A to CR2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5%20cr2%20plot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39532" w14:textId="77777777" w:rsidR="001F439E" w:rsidRDefault="0097522F">
      <w:pPr>
        <w:pStyle w:val="ImageCaption"/>
      </w:pPr>
      <w:r>
        <w:t>Figure 5: Comparision of CR2A to CR2B</w:t>
      </w:r>
    </w:p>
    <w:p w14:paraId="20BF5DE2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70440A5B" wp14:editId="7D4E35D2">
            <wp:extent cx="5334000" cy="34671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15BD9" w14:textId="77777777" w:rsidR="001F439E" w:rsidRDefault="0097522F">
      <w:r>
        <w:br w:type="page"/>
      </w:r>
    </w:p>
    <w:p w14:paraId="45AD8F3D" w14:textId="77777777" w:rsidR="001F439E" w:rsidRDefault="0097522F">
      <w:pPr>
        <w:pStyle w:val="CaptionedFigure"/>
      </w:pPr>
      <w:r>
        <w:rPr>
          <w:noProof/>
        </w:rPr>
        <w:lastRenderedPageBreak/>
        <w:drawing>
          <wp:inline distT="0" distB="0" distL="0" distR="0" wp14:anchorId="3C73C7BA" wp14:editId="40C20FF3">
            <wp:extent cx="5334000" cy="4000500"/>
            <wp:effectExtent l="0" t="0" r="0" b="0"/>
            <wp:docPr id="26" name="Picture" descr="Figure 6: Comparision of CR1 to C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6%20cr1%202%20plot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CF738" w14:textId="77777777" w:rsidR="001F439E" w:rsidRDefault="0097522F">
      <w:pPr>
        <w:pStyle w:val="ImageCaption"/>
      </w:pPr>
      <w:r>
        <w:t>Figure 6: Comparision of CR1 to CR2</w:t>
      </w:r>
    </w:p>
    <w:p w14:paraId="3F84F3F0" w14:textId="77777777" w:rsidR="001F439E" w:rsidRDefault="0097522F">
      <w:pPr>
        <w:pStyle w:val="BodyText"/>
      </w:pPr>
      <w:r>
        <w:rPr>
          <w:noProof/>
        </w:rPr>
        <w:drawing>
          <wp:inline distT="0" distB="0" distL="0" distR="0" wp14:anchorId="6FEAADE6" wp14:editId="191E3B7B">
            <wp:extent cx="5334000" cy="34671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F1ACC" w14:textId="77777777" w:rsidR="001F439E" w:rsidRDefault="0097522F">
      <w:r>
        <w:br w:type="page"/>
      </w:r>
    </w:p>
    <w:p w14:paraId="0F03F16F" w14:textId="77777777" w:rsidR="001F439E" w:rsidRDefault="0097522F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84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1F439E" w14:paraId="2CA716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51E354" w14:textId="77777777" w:rsidR="001F439E" w:rsidRDefault="001F439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AC33D" w14:textId="77777777" w:rsidR="001F439E" w:rsidRDefault="0097522F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0DE11" w14:textId="77777777" w:rsidR="001F439E" w:rsidRDefault="0097522F">
            <w:pPr>
              <w:pStyle w:val="Compact"/>
              <w:jc w:val="right"/>
            </w:pPr>
            <w:r>
              <w:t>CR1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040306" w14:textId="77777777" w:rsidR="001F439E" w:rsidRDefault="0097522F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F4D6A5" w14:textId="77777777" w:rsidR="001F439E" w:rsidRDefault="0097522F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DB4D23" w14:textId="77777777" w:rsidR="001F439E" w:rsidRDefault="0097522F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2AFF58" w14:textId="77777777" w:rsidR="001F439E" w:rsidRDefault="0097522F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92C5AE" w14:textId="77777777" w:rsidR="001F439E" w:rsidRDefault="0097522F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6A7EF" w14:textId="77777777" w:rsidR="001F439E" w:rsidRDefault="0097522F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55623F" w14:textId="77777777" w:rsidR="001F439E" w:rsidRDefault="0097522F">
            <w:pPr>
              <w:pStyle w:val="Compact"/>
              <w:jc w:val="right"/>
            </w:pPr>
            <w:r>
              <w:t>CR7</w:t>
            </w:r>
          </w:p>
        </w:tc>
      </w:tr>
      <w:tr w:rsidR="001F439E" w14:paraId="5498B124" w14:textId="77777777">
        <w:tc>
          <w:tcPr>
            <w:tcW w:w="0" w:type="auto"/>
          </w:tcPr>
          <w:p w14:paraId="211ECF22" w14:textId="77777777" w:rsidR="001F439E" w:rsidRDefault="0097522F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35FD19BA" w14:textId="77777777" w:rsidR="001F439E" w:rsidRDefault="0097522F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49D0CE42" w14:textId="77777777" w:rsidR="001F439E" w:rsidRDefault="0097522F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6A85A413" w14:textId="77777777" w:rsidR="001F439E" w:rsidRDefault="0097522F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23F44E89" w14:textId="77777777" w:rsidR="001F439E" w:rsidRDefault="0097522F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6E75AB3E" w14:textId="77777777" w:rsidR="001F439E" w:rsidRDefault="0097522F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333762AF" w14:textId="77777777" w:rsidR="001F439E" w:rsidRDefault="0097522F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6ED1A279" w14:textId="77777777" w:rsidR="001F439E" w:rsidRDefault="0097522F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7B52E00F" w14:textId="77777777" w:rsidR="001F439E" w:rsidRDefault="0097522F">
            <w:pPr>
              <w:pStyle w:val="Compact"/>
              <w:jc w:val="right"/>
            </w:pPr>
            <w:r>
              <w:t>28.000</w:t>
            </w:r>
          </w:p>
        </w:tc>
        <w:tc>
          <w:tcPr>
            <w:tcW w:w="0" w:type="auto"/>
          </w:tcPr>
          <w:p w14:paraId="356A9311" w14:textId="77777777" w:rsidR="001F439E" w:rsidRDefault="0097522F">
            <w:pPr>
              <w:pStyle w:val="Compact"/>
              <w:jc w:val="right"/>
            </w:pPr>
            <w:r>
              <w:t>25.000</w:t>
            </w:r>
          </w:p>
        </w:tc>
      </w:tr>
      <w:tr w:rsidR="001F439E" w14:paraId="1326B025" w14:textId="77777777">
        <w:tc>
          <w:tcPr>
            <w:tcW w:w="0" w:type="auto"/>
          </w:tcPr>
          <w:p w14:paraId="00D0943D" w14:textId="77777777" w:rsidR="001F439E" w:rsidRDefault="0097522F">
            <w:pPr>
              <w:pStyle w:val="Compact"/>
            </w:pPr>
            <w:r>
              <w:t>M SiO2</w:t>
            </w:r>
          </w:p>
        </w:tc>
        <w:tc>
          <w:tcPr>
            <w:tcW w:w="0" w:type="auto"/>
          </w:tcPr>
          <w:p w14:paraId="5CD399B0" w14:textId="77777777" w:rsidR="001F439E" w:rsidRDefault="0097522F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3CBBD140" w14:textId="77777777" w:rsidR="001F439E" w:rsidRDefault="0097522F">
            <w:pPr>
              <w:pStyle w:val="Compact"/>
              <w:jc w:val="right"/>
            </w:pPr>
            <w:r>
              <w:t>53.016</w:t>
            </w:r>
          </w:p>
        </w:tc>
        <w:tc>
          <w:tcPr>
            <w:tcW w:w="0" w:type="auto"/>
          </w:tcPr>
          <w:p w14:paraId="0C57612A" w14:textId="77777777" w:rsidR="001F439E" w:rsidRDefault="0097522F">
            <w:pPr>
              <w:pStyle w:val="Compact"/>
              <w:jc w:val="right"/>
            </w:pPr>
            <w:r>
              <w:t>53.789</w:t>
            </w:r>
          </w:p>
        </w:tc>
        <w:tc>
          <w:tcPr>
            <w:tcW w:w="0" w:type="auto"/>
          </w:tcPr>
          <w:p w14:paraId="0F3744BA" w14:textId="77777777" w:rsidR="001F439E" w:rsidRDefault="0097522F">
            <w:pPr>
              <w:pStyle w:val="Compact"/>
              <w:jc w:val="right"/>
            </w:pPr>
            <w:r>
              <w:t>53.535</w:t>
            </w:r>
          </w:p>
        </w:tc>
        <w:tc>
          <w:tcPr>
            <w:tcW w:w="0" w:type="auto"/>
          </w:tcPr>
          <w:p w14:paraId="56545D73" w14:textId="77777777" w:rsidR="001F439E" w:rsidRDefault="0097522F">
            <w:pPr>
              <w:pStyle w:val="Compact"/>
              <w:jc w:val="right"/>
            </w:pPr>
            <w:r>
              <w:t>53.307</w:t>
            </w:r>
          </w:p>
        </w:tc>
        <w:tc>
          <w:tcPr>
            <w:tcW w:w="0" w:type="auto"/>
          </w:tcPr>
          <w:p w14:paraId="7D91E25C" w14:textId="77777777" w:rsidR="001F439E" w:rsidRDefault="0097522F">
            <w:pPr>
              <w:pStyle w:val="Compact"/>
              <w:jc w:val="right"/>
            </w:pPr>
            <w:r>
              <w:t>53.076</w:t>
            </w:r>
          </w:p>
        </w:tc>
        <w:tc>
          <w:tcPr>
            <w:tcW w:w="0" w:type="auto"/>
          </w:tcPr>
          <w:p w14:paraId="60A5DE9A" w14:textId="77777777" w:rsidR="001F439E" w:rsidRDefault="0097522F">
            <w:pPr>
              <w:pStyle w:val="Compact"/>
              <w:jc w:val="right"/>
            </w:pPr>
            <w:r>
              <w:t>54.295</w:t>
            </w:r>
          </w:p>
        </w:tc>
        <w:tc>
          <w:tcPr>
            <w:tcW w:w="0" w:type="auto"/>
          </w:tcPr>
          <w:p w14:paraId="5659AB76" w14:textId="77777777" w:rsidR="001F439E" w:rsidRDefault="0097522F">
            <w:pPr>
              <w:pStyle w:val="Compact"/>
              <w:jc w:val="right"/>
            </w:pPr>
            <w:r>
              <w:t>54.168</w:t>
            </w:r>
          </w:p>
        </w:tc>
        <w:tc>
          <w:tcPr>
            <w:tcW w:w="0" w:type="auto"/>
          </w:tcPr>
          <w:p w14:paraId="4913AED3" w14:textId="77777777" w:rsidR="001F439E" w:rsidRDefault="0097522F">
            <w:pPr>
              <w:pStyle w:val="Compact"/>
              <w:jc w:val="right"/>
            </w:pPr>
            <w:r>
              <w:t>53.348</w:t>
            </w:r>
          </w:p>
        </w:tc>
      </w:tr>
      <w:tr w:rsidR="001F439E" w14:paraId="35D8C2B2" w14:textId="77777777">
        <w:tc>
          <w:tcPr>
            <w:tcW w:w="0" w:type="auto"/>
          </w:tcPr>
          <w:p w14:paraId="4E402699" w14:textId="77777777" w:rsidR="001F439E" w:rsidRDefault="0097522F">
            <w:pPr>
              <w:pStyle w:val="Compact"/>
            </w:pPr>
            <w:r>
              <w:t>SD SiO2</w:t>
            </w:r>
          </w:p>
        </w:tc>
        <w:tc>
          <w:tcPr>
            <w:tcW w:w="0" w:type="auto"/>
          </w:tcPr>
          <w:p w14:paraId="0E15AD67" w14:textId="77777777" w:rsidR="001F439E" w:rsidRDefault="0097522F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70A9F885" w14:textId="77777777" w:rsidR="001F439E" w:rsidRDefault="0097522F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14:paraId="43AFF7AF" w14:textId="77777777" w:rsidR="001F439E" w:rsidRDefault="0097522F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14:paraId="50BDC7AB" w14:textId="77777777" w:rsidR="001F439E" w:rsidRDefault="0097522F">
            <w:pPr>
              <w:pStyle w:val="Compact"/>
              <w:jc w:val="right"/>
            </w:pPr>
            <w:r>
              <w:t>1.121</w:t>
            </w:r>
          </w:p>
        </w:tc>
        <w:tc>
          <w:tcPr>
            <w:tcW w:w="0" w:type="auto"/>
          </w:tcPr>
          <w:p w14:paraId="1BA1D5D2" w14:textId="77777777" w:rsidR="001F439E" w:rsidRDefault="0097522F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14:paraId="2A94A5F1" w14:textId="77777777" w:rsidR="001F439E" w:rsidRDefault="0097522F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14:paraId="23AEE16C" w14:textId="77777777" w:rsidR="001F439E" w:rsidRDefault="0097522F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14:paraId="070AC208" w14:textId="77777777" w:rsidR="001F439E" w:rsidRDefault="0097522F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14:paraId="42C25F8F" w14:textId="77777777" w:rsidR="001F439E" w:rsidRDefault="0097522F">
            <w:pPr>
              <w:pStyle w:val="Compact"/>
              <w:jc w:val="right"/>
            </w:pPr>
            <w:r>
              <w:t>1.070</w:t>
            </w:r>
          </w:p>
        </w:tc>
      </w:tr>
      <w:tr w:rsidR="001F439E" w14:paraId="18C86992" w14:textId="77777777">
        <w:tc>
          <w:tcPr>
            <w:tcW w:w="0" w:type="auto"/>
          </w:tcPr>
          <w:p w14:paraId="57B20705" w14:textId="77777777" w:rsidR="001F439E" w:rsidRDefault="0097522F">
            <w:pPr>
              <w:pStyle w:val="Compact"/>
            </w:pPr>
            <w:r>
              <w:t>M TiO2</w:t>
            </w:r>
          </w:p>
        </w:tc>
        <w:tc>
          <w:tcPr>
            <w:tcW w:w="0" w:type="auto"/>
          </w:tcPr>
          <w:p w14:paraId="63C43B48" w14:textId="77777777" w:rsidR="001F439E" w:rsidRDefault="0097522F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7A232BA5" w14:textId="77777777" w:rsidR="001F439E" w:rsidRDefault="0097522F">
            <w:pPr>
              <w:pStyle w:val="Compact"/>
              <w:jc w:val="right"/>
            </w:pPr>
            <w:r>
              <w:t>1.871</w:t>
            </w:r>
          </w:p>
        </w:tc>
        <w:tc>
          <w:tcPr>
            <w:tcW w:w="0" w:type="auto"/>
          </w:tcPr>
          <w:p w14:paraId="324E47C3" w14:textId="77777777" w:rsidR="001F439E" w:rsidRDefault="0097522F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0023D032" w14:textId="77777777" w:rsidR="001F439E" w:rsidRDefault="0097522F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14:paraId="78F6C529" w14:textId="77777777" w:rsidR="001F439E" w:rsidRDefault="0097522F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14:paraId="2DF69C2D" w14:textId="77777777" w:rsidR="001F439E" w:rsidRDefault="0097522F">
            <w:pPr>
              <w:pStyle w:val="Compact"/>
              <w:jc w:val="right"/>
            </w:pPr>
            <w:r>
              <w:t>1.635</w:t>
            </w:r>
          </w:p>
        </w:tc>
        <w:tc>
          <w:tcPr>
            <w:tcW w:w="0" w:type="auto"/>
          </w:tcPr>
          <w:p w14:paraId="68D229F6" w14:textId="77777777" w:rsidR="001F439E" w:rsidRDefault="0097522F">
            <w:pPr>
              <w:pStyle w:val="Compact"/>
              <w:jc w:val="right"/>
            </w:pPr>
            <w:r>
              <w:t>1.811</w:t>
            </w:r>
          </w:p>
        </w:tc>
        <w:tc>
          <w:tcPr>
            <w:tcW w:w="0" w:type="auto"/>
          </w:tcPr>
          <w:p w14:paraId="61A0A45F" w14:textId="77777777" w:rsidR="001F439E" w:rsidRDefault="0097522F">
            <w:pPr>
              <w:pStyle w:val="Compact"/>
              <w:jc w:val="right"/>
            </w:pPr>
            <w:r>
              <w:t>1.637</w:t>
            </w:r>
          </w:p>
        </w:tc>
        <w:tc>
          <w:tcPr>
            <w:tcW w:w="0" w:type="auto"/>
          </w:tcPr>
          <w:p w14:paraId="6ACEC0D4" w14:textId="77777777" w:rsidR="001F439E" w:rsidRDefault="0097522F">
            <w:pPr>
              <w:pStyle w:val="Compact"/>
              <w:jc w:val="right"/>
            </w:pPr>
            <w:r>
              <w:t>1.807</w:t>
            </w:r>
          </w:p>
        </w:tc>
      </w:tr>
      <w:tr w:rsidR="001F439E" w14:paraId="289797A0" w14:textId="77777777">
        <w:tc>
          <w:tcPr>
            <w:tcW w:w="0" w:type="auto"/>
          </w:tcPr>
          <w:p w14:paraId="5B86D6E3" w14:textId="77777777" w:rsidR="001F439E" w:rsidRDefault="0097522F">
            <w:pPr>
              <w:pStyle w:val="Compact"/>
            </w:pPr>
            <w:r>
              <w:t>SD TiO2</w:t>
            </w:r>
          </w:p>
        </w:tc>
        <w:tc>
          <w:tcPr>
            <w:tcW w:w="0" w:type="auto"/>
          </w:tcPr>
          <w:p w14:paraId="5EEE9BED" w14:textId="77777777" w:rsidR="001F439E" w:rsidRDefault="0097522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02E0CEA9" w14:textId="77777777" w:rsidR="001F439E" w:rsidRDefault="0097522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14:paraId="0564CAAB" w14:textId="77777777" w:rsidR="001F439E" w:rsidRDefault="0097522F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14:paraId="06BFA81E" w14:textId="77777777" w:rsidR="001F439E" w:rsidRDefault="0097522F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14:paraId="01A12E88" w14:textId="77777777" w:rsidR="001F439E" w:rsidRDefault="0097522F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1F82BF00" w14:textId="77777777" w:rsidR="001F439E" w:rsidRDefault="0097522F">
            <w:pPr>
              <w:pStyle w:val="Compact"/>
              <w:jc w:val="right"/>
            </w:pPr>
            <w:r>
              <w:t>0.519</w:t>
            </w:r>
          </w:p>
        </w:tc>
        <w:tc>
          <w:tcPr>
            <w:tcW w:w="0" w:type="auto"/>
          </w:tcPr>
          <w:p w14:paraId="75E61A49" w14:textId="77777777" w:rsidR="001F439E" w:rsidRDefault="0097522F">
            <w:pPr>
              <w:pStyle w:val="Compact"/>
              <w:jc w:val="right"/>
            </w:pPr>
            <w:r>
              <w:t>0.518</w:t>
            </w:r>
          </w:p>
        </w:tc>
        <w:tc>
          <w:tcPr>
            <w:tcW w:w="0" w:type="auto"/>
          </w:tcPr>
          <w:p w14:paraId="178B60ED" w14:textId="77777777" w:rsidR="001F439E" w:rsidRDefault="0097522F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14:paraId="5912280E" w14:textId="77777777" w:rsidR="001F439E" w:rsidRDefault="0097522F">
            <w:pPr>
              <w:pStyle w:val="Compact"/>
              <w:jc w:val="right"/>
            </w:pPr>
            <w:r>
              <w:t>0.294</w:t>
            </w:r>
          </w:p>
        </w:tc>
      </w:tr>
      <w:tr w:rsidR="001F439E" w14:paraId="7A16C71D" w14:textId="77777777">
        <w:tc>
          <w:tcPr>
            <w:tcW w:w="0" w:type="auto"/>
          </w:tcPr>
          <w:p w14:paraId="5AA0963D" w14:textId="77777777" w:rsidR="001F439E" w:rsidRDefault="0097522F">
            <w:pPr>
              <w:pStyle w:val="Compact"/>
            </w:pPr>
            <w:r>
              <w:t>M Al2O3</w:t>
            </w:r>
          </w:p>
        </w:tc>
        <w:tc>
          <w:tcPr>
            <w:tcW w:w="0" w:type="auto"/>
          </w:tcPr>
          <w:p w14:paraId="5DB07614" w14:textId="77777777" w:rsidR="001F439E" w:rsidRDefault="0097522F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55AEC7E3" w14:textId="77777777" w:rsidR="001F439E" w:rsidRDefault="0097522F">
            <w:pPr>
              <w:pStyle w:val="Compact"/>
              <w:jc w:val="right"/>
            </w:pPr>
            <w:r>
              <w:t>16.662</w:t>
            </w:r>
          </w:p>
        </w:tc>
        <w:tc>
          <w:tcPr>
            <w:tcW w:w="0" w:type="auto"/>
          </w:tcPr>
          <w:p w14:paraId="2D373B83" w14:textId="77777777" w:rsidR="001F439E" w:rsidRDefault="0097522F">
            <w:pPr>
              <w:pStyle w:val="Compact"/>
              <w:jc w:val="right"/>
            </w:pPr>
            <w:r>
              <w:t>16.651</w:t>
            </w:r>
          </w:p>
        </w:tc>
        <w:tc>
          <w:tcPr>
            <w:tcW w:w="0" w:type="auto"/>
          </w:tcPr>
          <w:p w14:paraId="3AF2E795" w14:textId="77777777" w:rsidR="001F439E" w:rsidRDefault="0097522F">
            <w:pPr>
              <w:pStyle w:val="Compact"/>
              <w:jc w:val="right"/>
            </w:pPr>
            <w:r>
              <w:t>17.806</w:t>
            </w:r>
          </w:p>
        </w:tc>
        <w:tc>
          <w:tcPr>
            <w:tcW w:w="0" w:type="auto"/>
          </w:tcPr>
          <w:p w14:paraId="13AB148D" w14:textId="77777777" w:rsidR="001F439E" w:rsidRDefault="0097522F">
            <w:pPr>
              <w:pStyle w:val="Compact"/>
              <w:jc w:val="right"/>
            </w:pPr>
            <w:r>
              <w:t>15.197</w:t>
            </w:r>
          </w:p>
        </w:tc>
        <w:tc>
          <w:tcPr>
            <w:tcW w:w="0" w:type="auto"/>
          </w:tcPr>
          <w:p w14:paraId="25401B66" w14:textId="77777777" w:rsidR="001F439E" w:rsidRDefault="0097522F">
            <w:pPr>
              <w:pStyle w:val="Compact"/>
              <w:jc w:val="right"/>
            </w:pPr>
            <w:r>
              <w:t>17.891</w:t>
            </w:r>
          </w:p>
        </w:tc>
        <w:tc>
          <w:tcPr>
            <w:tcW w:w="0" w:type="auto"/>
          </w:tcPr>
          <w:p w14:paraId="2767D80C" w14:textId="77777777" w:rsidR="001F439E" w:rsidRDefault="0097522F">
            <w:pPr>
              <w:pStyle w:val="Compact"/>
              <w:jc w:val="right"/>
            </w:pPr>
            <w:r>
              <w:t>17.357</w:t>
            </w:r>
          </w:p>
        </w:tc>
        <w:tc>
          <w:tcPr>
            <w:tcW w:w="0" w:type="auto"/>
          </w:tcPr>
          <w:p w14:paraId="55D7FC7B" w14:textId="77777777" w:rsidR="001F439E" w:rsidRDefault="0097522F">
            <w:pPr>
              <w:pStyle w:val="Compact"/>
              <w:jc w:val="right"/>
            </w:pPr>
            <w:r>
              <w:t>16.327</w:t>
            </w:r>
          </w:p>
        </w:tc>
        <w:tc>
          <w:tcPr>
            <w:tcW w:w="0" w:type="auto"/>
          </w:tcPr>
          <w:p w14:paraId="59FDD665" w14:textId="77777777" w:rsidR="001F439E" w:rsidRDefault="0097522F">
            <w:pPr>
              <w:pStyle w:val="Compact"/>
              <w:jc w:val="right"/>
            </w:pPr>
            <w:r>
              <w:t>15.070</w:t>
            </w:r>
          </w:p>
        </w:tc>
      </w:tr>
      <w:tr w:rsidR="001F439E" w14:paraId="0B432EA2" w14:textId="77777777">
        <w:tc>
          <w:tcPr>
            <w:tcW w:w="0" w:type="auto"/>
          </w:tcPr>
          <w:p w14:paraId="56E1AF5A" w14:textId="77777777" w:rsidR="001F439E" w:rsidRDefault="0097522F">
            <w:pPr>
              <w:pStyle w:val="Compact"/>
            </w:pPr>
            <w:r>
              <w:t>SD Al2O3</w:t>
            </w:r>
          </w:p>
        </w:tc>
        <w:tc>
          <w:tcPr>
            <w:tcW w:w="0" w:type="auto"/>
          </w:tcPr>
          <w:p w14:paraId="2B10E770" w14:textId="77777777" w:rsidR="001F439E" w:rsidRDefault="0097522F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14:paraId="428B8210" w14:textId="77777777" w:rsidR="001F439E" w:rsidRDefault="0097522F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14:paraId="7D097980" w14:textId="77777777" w:rsidR="001F439E" w:rsidRDefault="0097522F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14:paraId="6F870D99" w14:textId="77777777" w:rsidR="001F439E" w:rsidRDefault="0097522F">
            <w:pPr>
              <w:pStyle w:val="Compact"/>
              <w:jc w:val="right"/>
            </w:pPr>
            <w:r>
              <w:t>3.127</w:t>
            </w:r>
          </w:p>
        </w:tc>
        <w:tc>
          <w:tcPr>
            <w:tcW w:w="0" w:type="auto"/>
          </w:tcPr>
          <w:p w14:paraId="2B218837" w14:textId="77777777" w:rsidR="001F439E" w:rsidRDefault="0097522F">
            <w:pPr>
              <w:pStyle w:val="Compact"/>
              <w:jc w:val="right"/>
            </w:pPr>
            <w:r>
              <w:t>1.805</w:t>
            </w:r>
          </w:p>
        </w:tc>
        <w:tc>
          <w:tcPr>
            <w:tcW w:w="0" w:type="auto"/>
          </w:tcPr>
          <w:p w14:paraId="40737388" w14:textId="77777777" w:rsidR="001F439E" w:rsidRDefault="0097522F">
            <w:pPr>
              <w:pStyle w:val="Compact"/>
              <w:jc w:val="right"/>
            </w:pPr>
            <w:r>
              <w:t>3.508</w:t>
            </w:r>
          </w:p>
        </w:tc>
        <w:tc>
          <w:tcPr>
            <w:tcW w:w="0" w:type="auto"/>
          </w:tcPr>
          <w:p w14:paraId="2824022C" w14:textId="77777777" w:rsidR="001F439E" w:rsidRDefault="0097522F">
            <w:pPr>
              <w:pStyle w:val="Compact"/>
              <w:jc w:val="right"/>
            </w:pPr>
            <w:r>
              <w:t>2.915</w:t>
            </w:r>
          </w:p>
        </w:tc>
        <w:tc>
          <w:tcPr>
            <w:tcW w:w="0" w:type="auto"/>
          </w:tcPr>
          <w:p w14:paraId="08741CB1" w14:textId="77777777" w:rsidR="001F439E" w:rsidRDefault="0097522F">
            <w:pPr>
              <w:pStyle w:val="Compact"/>
              <w:jc w:val="right"/>
            </w:pPr>
            <w:r>
              <w:t>3.705</w:t>
            </w:r>
          </w:p>
        </w:tc>
        <w:tc>
          <w:tcPr>
            <w:tcW w:w="0" w:type="auto"/>
          </w:tcPr>
          <w:p w14:paraId="697D6972" w14:textId="77777777" w:rsidR="001F439E" w:rsidRDefault="0097522F">
            <w:pPr>
              <w:pStyle w:val="Compact"/>
              <w:jc w:val="right"/>
            </w:pPr>
            <w:r>
              <w:t>2.129</w:t>
            </w:r>
          </w:p>
        </w:tc>
      </w:tr>
      <w:tr w:rsidR="001F439E" w14:paraId="1543536D" w14:textId="77777777">
        <w:tc>
          <w:tcPr>
            <w:tcW w:w="0" w:type="auto"/>
          </w:tcPr>
          <w:p w14:paraId="2B60A5C4" w14:textId="77777777" w:rsidR="001F439E" w:rsidRDefault="0097522F">
            <w:pPr>
              <w:pStyle w:val="Compact"/>
            </w:pPr>
            <w:r>
              <w:t>M Cr</w:t>
            </w:r>
          </w:p>
        </w:tc>
        <w:tc>
          <w:tcPr>
            <w:tcW w:w="0" w:type="auto"/>
          </w:tcPr>
          <w:p w14:paraId="35C40A6C" w14:textId="77777777" w:rsidR="001F439E" w:rsidRDefault="0097522F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3CD0B03E" w14:textId="77777777" w:rsidR="001F439E" w:rsidRDefault="0097522F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2D0620A7" w14:textId="77777777" w:rsidR="001F439E" w:rsidRDefault="0097522F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5F1F703F" w14:textId="77777777" w:rsidR="001F439E" w:rsidRDefault="0097522F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542208F6" w14:textId="77777777" w:rsidR="001F439E" w:rsidRDefault="0097522F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8BEAAAC" w14:textId="77777777" w:rsidR="001F439E" w:rsidRDefault="0097522F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05A65225" w14:textId="77777777" w:rsidR="001F439E" w:rsidRDefault="0097522F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8A9F7C2" w14:textId="77777777" w:rsidR="001F439E" w:rsidRDefault="0097522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0B92AEA9" w14:textId="77777777" w:rsidR="001F439E" w:rsidRDefault="0097522F">
            <w:pPr>
              <w:pStyle w:val="Compact"/>
              <w:jc w:val="right"/>
            </w:pPr>
            <w:r>
              <w:t>0.029</w:t>
            </w:r>
          </w:p>
        </w:tc>
      </w:tr>
      <w:tr w:rsidR="001F439E" w14:paraId="3CC76948" w14:textId="77777777">
        <w:tc>
          <w:tcPr>
            <w:tcW w:w="0" w:type="auto"/>
          </w:tcPr>
          <w:p w14:paraId="52E441C1" w14:textId="77777777" w:rsidR="001F439E" w:rsidRDefault="0097522F">
            <w:pPr>
              <w:pStyle w:val="Compact"/>
            </w:pPr>
            <w:r>
              <w:t>SD Cr</w:t>
            </w:r>
          </w:p>
        </w:tc>
        <w:tc>
          <w:tcPr>
            <w:tcW w:w="0" w:type="auto"/>
          </w:tcPr>
          <w:p w14:paraId="19BB7C0E" w14:textId="77777777" w:rsidR="001F439E" w:rsidRDefault="0097522F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4892F0FD" w14:textId="77777777" w:rsidR="001F439E" w:rsidRDefault="0097522F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4833F3D3" w14:textId="77777777" w:rsidR="001F439E" w:rsidRDefault="0097522F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0C1DBE4C" w14:textId="77777777" w:rsidR="001F439E" w:rsidRDefault="0097522F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6C1A1883" w14:textId="77777777" w:rsidR="001F439E" w:rsidRDefault="0097522F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02B4E8E" w14:textId="77777777" w:rsidR="001F439E" w:rsidRDefault="0097522F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587165E4" w14:textId="77777777" w:rsidR="001F439E" w:rsidRDefault="0097522F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15EC089" w14:textId="77777777" w:rsidR="001F439E" w:rsidRDefault="0097522F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7B0D000A" w14:textId="77777777" w:rsidR="001F439E" w:rsidRDefault="0097522F">
            <w:pPr>
              <w:pStyle w:val="Compact"/>
              <w:jc w:val="right"/>
            </w:pPr>
            <w:r>
              <w:t>0.021</w:t>
            </w:r>
          </w:p>
        </w:tc>
      </w:tr>
      <w:tr w:rsidR="001F439E" w14:paraId="66CAF4FF" w14:textId="77777777">
        <w:tc>
          <w:tcPr>
            <w:tcW w:w="0" w:type="auto"/>
          </w:tcPr>
          <w:p w14:paraId="491ECD7E" w14:textId="77777777" w:rsidR="001F439E" w:rsidRDefault="0097522F">
            <w:pPr>
              <w:pStyle w:val="Compact"/>
            </w:pPr>
            <w:r>
              <w:t>M MgO</w:t>
            </w:r>
          </w:p>
        </w:tc>
        <w:tc>
          <w:tcPr>
            <w:tcW w:w="0" w:type="auto"/>
          </w:tcPr>
          <w:p w14:paraId="3DBE288D" w14:textId="77777777" w:rsidR="001F439E" w:rsidRDefault="0097522F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43267187" w14:textId="77777777" w:rsidR="001F439E" w:rsidRDefault="0097522F">
            <w:pPr>
              <w:pStyle w:val="Compact"/>
              <w:jc w:val="right"/>
            </w:pPr>
            <w:r>
              <w:t>5.291</w:t>
            </w:r>
          </w:p>
        </w:tc>
        <w:tc>
          <w:tcPr>
            <w:tcW w:w="0" w:type="auto"/>
          </w:tcPr>
          <w:p w14:paraId="34DE2CBF" w14:textId="77777777" w:rsidR="001F439E" w:rsidRDefault="0097522F">
            <w:pPr>
              <w:pStyle w:val="Compact"/>
              <w:jc w:val="right"/>
            </w:pPr>
            <w:r>
              <w:t>4.380</w:t>
            </w:r>
          </w:p>
        </w:tc>
        <w:tc>
          <w:tcPr>
            <w:tcW w:w="0" w:type="auto"/>
          </w:tcPr>
          <w:p w14:paraId="4A677A05" w14:textId="77777777" w:rsidR="001F439E" w:rsidRDefault="0097522F">
            <w:pPr>
              <w:pStyle w:val="Compact"/>
              <w:jc w:val="right"/>
            </w:pPr>
            <w:r>
              <w:t>5.102</w:t>
            </w:r>
          </w:p>
        </w:tc>
        <w:tc>
          <w:tcPr>
            <w:tcW w:w="0" w:type="auto"/>
          </w:tcPr>
          <w:p w14:paraId="7EC0FB76" w14:textId="77777777" w:rsidR="001F439E" w:rsidRDefault="0097522F">
            <w:pPr>
              <w:pStyle w:val="Compact"/>
              <w:jc w:val="right"/>
            </w:pPr>
            <w:r>
              <w:t>5.881</w:t>
            </w:r>
          </w:p>
        </w:tc>
        <w:tc>
          <w:tcPr>
            <w:tcW w:w="0" w:type="auto"/>
          </w:tcPr>
          <w:p w14:paraId="4C7BE26A" w14:textId="77777777" w:rsidR="001F439E" w:rsidRDefault="0097522F">
            <w:pPr>
              <w:pStyle w:val="Compact"/>
              <w:jc w:val="right"/>
            </w:pPr>
            <w:r>
              <w:t>4.890</w:t>
            </w:r>
          </w:p>
        </w:tc>
        <w:tc>
          <w:tcPr>
            <w:tcW w:w="0" w:type="auto"/>
          </w:tcPr>
          <w:p w14:paraId="47A9E2C9" w14:textId="77777777" w:rsidR="001F439E" w:rsidRDefault="0097522F">
            <w:pPr>
              <w:pStyle w:val="Compact"/>
              <w:jc w:val="right"/>
            </w:pPr>
            <w:r>
              <w:t>3.873</w:t>
            </w:r>
          </w:p>
        </w:tc>
        <w:tc>
          <w:tcPr>
            <w:tcW w:w="0" w:type="auto"/>
          </w:tcPr>
          <w:p w14:paraId="5B6E1089" w14:textId="77777777" w:rsidR="001F439E" w:rsidRDefault="0097522F">
            <w:pPr>
              <w:pStyle w:val="Compact"/>
              <w:jc w:val="right"/>
            </w:pPr>
            <w:r>
              <w:t>5.378</w:t>
            </w:r>
          </w:p>
        </w:tc>
        <w:tc>
          <w:tcPr>
            <w:tcW w:w="0" w:type="auto"/>
          </w:tcPr>
          <w:p w14:paraId="287D379B" w14:textId="77777777" w:rsidR="001F439E" w:rsidRDefault="0097522F">
            <w:pPr>
              <w:pStyle w:val="Compact"/>
              <w:jc w:val="right"/>
            </w:pPr>
            <w:r>
              <w:t>5.593</w:t>
            </w:r>
          </w:p>
        </w:tc>
      </w:tr>
      <w:tr w:rsidR="001F439E" w14:paraId="4E5E5A1E" w14:textId="77777777">
        <w:tc>
          <w:tcPr>
            <w:tcW w:w="0" w:type="auto"/>
          </w:tcPr>
          <w:p w14:paraId="1325C39D" w14:textId="77777777" w:rsidR="001F439E" w:rsidRDefault="0097522F">
            <w:pPr>
              <w:pStyle w:val="Compact"/>
            </w:pPr>
            <w:r>
              <w:t>SD MgO</w:t>
            </w:r>
          </w:p>
        </w:tc>
        <w:tc>
          <w:tcPr>
            <w:tcW w:w="0" w:type="auto"/>
          </w:tcPr>
          <w:p w14:paraId="2ACE23DF" w14:textId="77777777" w:rsidR="001F439E" w:rsidRDefault="0097522F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14:paraId="4142E094" w14:textId="77777777" w:rsidR="001F439E" w:rsidRDefault="0097522F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14:paraId="3DAE5AF1" w14:textId="77777777" w:rsidR="001F439E" w:rsidRDefault="0097522F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14:paraId="64E3ACD6" w14:textId="77777777" w:rsidR="001F439E" w:rsidRDefault="0097522F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14:paraId="0D6A6D0E" w14:textId="77777777" w:rsidR="001F439E" w:rsidRDefault="0097522F">
            <w:pPr>
              <w:pStyle w:val="Compact"/>
              <w:jc w:val="right"/>
            </w:pPr>
            <w:r>
              <w:t>1.824</w:t>
            </w:r>
          </w:p>
        </w:tc>
        <w:tc>
          <w:tcPr>
            <w:tcW w:w="0" w:type="auto"/>
          </w:tcPr>
          <w:p w14:paraId="46E6675C" w14:textId="77777777" w:rsidR="001F439E" w:rsidRDefault="0097522F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14:paraId="101813E2" w14:textId="77777777" w:rsidR="001F439E" w:rsidRDefault="0097522F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14:paraId="06BF8851" w14:textId="77777777" w:rsidR="001F439E" w:rsidRDefault="0097522F">
            <w:pPr>
              <w:pStyle w:val="Compact"/>
              <w:jc w:val="right"/>
            </w:pPr>
            <w:r>
              <w:t>1.916</w:t>
            </w:r>
          </w:p>
        </w:tc>
        <w:tc>
          <w:tcPr>
            <w:tcW w:w="0" w:type="auto"/>
          </w:tcPr>
          <w:p w14:paraId="7CDD3C47" w14:textId="77777777" w:rsidR="001F439E" w:rsidRDefault="0097522F">
            <w:pPr>
              <w:pStyle w:val="Compact"/>
              <w:jc w:val="right"/>
            </w:pPr>
            <w:r>
              <w:t>1.246</w:t>
            </w:r>
          </w:p>
        </w:tc>
      </w:tr>
      <w:tr w:rsidR="001F439E" w14:paraId="6A9EDB79" w14:textId="77777777">
        <w:tc>
          <w:tcPr>
            <w:tcW w:w="0" w:type="auto"/>
          </w:tcPr>
          <w:p w14:paraId="14B40126" w14:textId="77777777" w:rsidR="001F439E" w:rsidRDefault="0097522F">
            <w:pPr>
              <w:pStyle w:val="Compact"/>
            </w:pPr>
            <w:r>
              <w:t>M CaO</w:t>
            </w:r>
          </w:p>
        </w:tc>
        <w:tc>
          <w:tcPr>
            <w:tcW w:w="0" w:type="auto"/>
          </w:tcPr>
          <w:p w14:paraId="589CD6E2" w14:textId="77777777" w:rsidR="001F439E" w:rsidRDefault="0097522F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13EC9244" w14:textId="77777777" w:rsidR="001F439E" w:rsidRDefault="0097522F">
            <w:pPr>
              <w:pStyle w:val="Compact"/>
              <w:jc w:val="right"/>
            </w:pPr>
            <w:r>
              <w:t>7.952</w:t>
            </w:r>
          </w:p>
        </w:tc>
        <w:tc>
          <w:tcPr>
            <w:tcW w:w="0" w:type="auto"/>
          </w:tcPr>
          <w:p w14:paraId="75B3FF56" w14:textId="77777777" w:rsidR="001F439E" w:rsidRDefault="0097522F">
            <w:pPr>
              <w:pStyle w:val="Compact"/>
              <w:jc w:val="right"/>
            </w:pPr>
            <w:r>
              <w:t>7.882</w:t>
            </w:r>
          </w:p>
        </w:tc>
        <w:tc>
          <w:tcPr>
            <w:tcW w:w="0" w:type="auto"/>
          </w:tcPr>
          <w:p w14:paraId="15576EC5" w14:textId="77777777" w:rsidR="001F439E" w:rsidRDefault="0097522F">
            <w:pPr>
              <w:pStyle w:val="Compact"/>
              <w:jc w:val="right"/>
            </w:pPr>
            <w:r>
              <w:t>7.892</w:t>
            </w:r>
          </w:p>
        </w:tc>
        <w:tc>
          <w:tcPr>
            <w:tcW w:w="0" w:type="auto"/>
          </w:tcPr>
          <w:p w14:paraId="56413E07" w14:textId="77777777" w:rsidR="001F439E" w:rsidRDefault="0097522F">
            <w:pPr>
              <w:pStyle w:val="Compact"/>
              <w:jc w:val="right"/>
            </w:pPr>
            <w:r>
              <w:t>7.481</w:t>
            </w:r>
          </w:p>
        </w:tc>
        <w:tc>
          <w:tcPr>
            <w:tcW w:w="0" w:type="auto"/>
          </w:tcPr>
          <w:p w14:paraId="1FF570CE" w14:textId="77777777" w:rsidR="001F439E" w:rsidRDefault="0097522F">
            <w:pPr>
              <w:pStyle w:val="Compact"/>
              <w:jc w:val="right"/>
            </w:pPr>
            <w:r>
              <w:t>8.533</w:t>
            </w:r>
          </w:p>
        </w:tc>
        <w:tc>
          <w:tcPr>
            <w:tcW w:w="0" w:type="auto"/>
          </w:tcPr>
          <w:p w14:paraId="25F555A5" w14:textId="77777777" w:rsidR="001F439E" w:rsidRDefault="0097522F">
            <w:pPr>
              <w:pStyle w:val="Compact"/>
              <w:jc w:val="right"/>
            </w:pPr>
            <w:r>
              <w:t>7.877</w:t>
            </w:r>
          </w:p>
        </w:tc>
        <w:tc>
          <w:tcPr>
            <w:tcW w:w="0" w:type="auto"/>
          </w:tcPr>
          <w:p w14:paraId="4FE3675E" w14:textId="77777777" w:rsidR="001F439E" w:rsidRDefault="0097522F">
            <w:pPr>
              <w:pStyle w:val="Compact"/>
              <w:jc w:val="right"/>
            </w:pPr>
            <w:r>
              <w:t>8.536</w:t>
            </w:r>
          </w:p>
        </w:tc>
        <w:tc>
          <w:tcPr>
            <w:tcW w:w="0" w:type="auto"/>
          </w:tcPr>
          <w:p w14:paraId="6201657A" w14:textId="77777777" w:rsidR="001F439E" w:rsidRDefault="0097522F">
            <w:pPr>
              <w:pStyle w:val="Compact"/>
              <w:jc w:val="right"/>
            </w:pPr>
            <w:r>
              <w:t>8.623</w:t>
            </w:r>
          </w:p>
        </w:tc>
      </w:tr>
      <w:tr w:rsidR="001F439E" w14:paraId="7C92423B" w14:textId="77777777">
        <w:tc>
          <w:tcPr>
            <w:tcW w:w="0" w:type="auto"/>
          </w:tcPr>
          <w:p w14:paraId="6B56AF35" w14:textId="77777777" w:rsidR="001F439E" w:rsidRDefault="0097522F">
            <w:pPr>
              <w:pStyle w:val="Compact"/>
            </w:pPr>
            <w:r>
              <w:t>SD CaO</w:t>
            </w:r>
          </w:p>
        </w:tc>
        <w:tc>
          <w:tcPr>
            <w:tcW w:w="0" w:type="auto"/>
          </w:tcPr>
          <w:p w14:paraId="778C86ED" w14:textId="77777777" w:rsidR="001F439E" w:rsidRDefault="0097522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652129E8" w14:textId="77777777" w:rsidR="001F439E" w:rsidRDefault="0097522F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14:paraId="44519434" w14:textId="77777777" w:rsidR="001F439E" w:rsidRDefault="0097522F">
            <w:pPr>
              <w:pStyle w:val="Compact"/>
              <w:jc w:val="right"/>
            </w:pPr>
            <w:r>
              <w:t>0.505</w:t>
            </w:r>
          </w:p>
        </w:tc>
        <w:tc>
          <w:tcPr>
            <w:tcW w:w="0" w:type="auto"/>
          </w:tcPr>
          <w:p w14:paraId="08AF7073" w14:textId="77777777" w:rsidR="001F439E" w:rsidRDefault="0097522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14:paraId="4D79B249" w14:textId="77777777" w:rsidR="001F439E" w:rsidRDefault="0097522F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14:paraId="50B97170" w14:textId="77777777" w:rsidR="001F439E" w:rsidRDefault="0097522F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14:paraId="7541A422" w14:textId="77777777" w:rsidR="001F439E" w:rsidRDefault="0097522F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14:paraId="7242B35F" w14:textId="77777777" w:rsidR="001F439E" w:rsidRDefault="0097522F">
            <w:pPr>
              <w:pStyle w:val="Compact"/>
              <w:jc w:val="right"/>
            </w:pPr>
            <w:r>
              <w:t>1.537</w:t>
            </w:r>
          </w:p>
        </w:tc>
        <w:tc>
          <w:tcPr>
            <w:tcW w:w="0" w:type="auto"/>
          </w:tcPr>
          <w:p w14:paraId="03E829A5" w14:textId="77777777" w:rsidR="001F439E" w:rsidRDefault="0097522F">
            <w:pPr>
              <w:pStyle w:val="Compact"/>
              <w:jc w:val="right"/>
            </w:pPr>
            <w:r>
              <w:t>0.913</w:t>
            </w:r>
          </w:p>
        </w:tc>
      </w:tr>
      <w:tr w:rsidR="001F439E" w14:paraId="46163CF4" w14:textId="77777777">
        <w:tc>
          <w:tcPr>
            <w:tcW w:w="0" w:type="auto"/>
          </w:tcPr>
          <w:p w14:paraId="1203C07B" w14:textId="77777777" w:rsidR="001F439E" w:rsidRDefault="0097522F">
            <w:pPr>
              <w:pStyle w:val="Compact"/>
            </w:pPr>
            <w:r>
              <w:t>M MnO</w:t>
            </w:r>
          </w:p>
        </w:tc>
        <w:tc>
          <w:tcPr>
            <w:tcW w:w="0" w:type="auto"/>
          </w:tcPr>
          <w:p w14:paraId="34FBE9A7" w14:textId="77777777" w:rsidR="001F439E" w:rsidRDefault="0097522F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3F3F83A2" w14:textId="77777777" w:rsidR="001F439E" w:rsidRDefault="0097522F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02A9C123" w14:textId="77777777" w:rsidR="001F439E" w:rsidRDefault="0097522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456302AD" w14:textId="77777777" w:rsidR="001F439E" w:rsidRDefault="0097522F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14:paraId="026A9214" w14:textId="77777777" w:rsidR="001F439E" w:rsidRDefault="0097522F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4D72AA9C" w14:textId="77777777" w:rsidR="001F439E" w:rsidRDefault="0097522F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4307F5FF" w14:textId="77777777" w:rsidR="001F439E" w:rsidRDefault="0097522F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23750185" w14:textId="77777777" w:rsidR="001F439E" w:rsidRDefault="0097522F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5AC8028A" w14:textId="77777777" w:rsidR="001F439E" w:rsidRDefault="0097522F">
            <w:pPr>
              <w:pStyle w:val="Compact"/>
              <w:jc w:val="right"/>
            </w:pPr>
            <w:r>
              <w:t>0.162</w:t>
            </w:r>
          </w:p>
        </w:tc>
      </w:tr>
      <w:tr w:rsidR="001F439E" w14:paraId="2AA01F07" w14:textId="77777777">
        <w:tc>
          <w:tcPr>
            <w:tcW w:w="0" w:type="auto"/>
          </w:tcPr>
          <w:p w14:paraId="5E2D27CB" w14:textId="77777777" w:rsidR="001F439E" w:rsidRDefault="0097522F">
            <w:pPr>
              <w:pStyle w:val="Compact"/>
            </w:pPr>
            <w:r>
              <w:t>SD MnO</w:t>
            </w:r>
          </w:p>
        </w:tc>
        <w:tc>
          <w:tcPr>
            <w:tcW w:w="0" w:type="auto"/>
          </w:tcPr>
          <w:p w14:paraId="055C77B5" w14:textId="77777777" w:rsidR="001F439E" w:rsidRDefault="0097522F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47690FE1" w14:textId="77777777" w:rsidR="001F439E" w:rsidRDefault="0097522F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2492FC43" w14:textId="77777777" w:rsidR="001F439E" w:rsidRDefault="0097522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5E461CB" w14:textId="77777777" w:rsidR="001F439E" w:rsidRDefault="0097522F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15887F37" w14:textId="77777777" w:rsidR="001F439E" w:rsidRDefault="0097522F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30852BFC" w14:textId="77777777" w:rsidR="001F439E" w:rsidRDefault="0097522F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7FF53590" w14:textId="77777777" w:rsidR="001F439E" w:rsidRDefault="0097522F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7D14DF67" w14:textId="77777777" w:rsidR="001F439E" w:rsidRDefault="0097522F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24CB69A2" w14:textId="77777777" w:rsidR="001F439E" w:rsidRDefault="0097522F">
            <w:pPr>
              <w:pStyle w:val="Compact"/>
              <w:jc w:val="right"/>
            </w:pPr>
            <w:r>
              <w:t>0.037</w:t>
            </w:r>
          </w:p>
        </w:tc>
      </w:tr>
      <w:tr w:rsidR="001F439E" w14:paraId="5103D160" w14:textId="77777777">
        <w:tc>
          <w:tcPr>
            <w:tcW w:w="0" w:type="auto"/>
          </w:tcPr>
          <w:p w14:paraId="5BD32BB4" w14:textId="77777777" w:rsidR="001F439E" w:rsidRDefault="0097522F">
            <w:pPr>
              <w:pStyle w:val="Compact"/>
            </w:pPr>
            <w:r>
              <w:t>M FeO</w:t>
            </w:r>
          </w:p>
        </w:tc>
        <w:tc>
          <w:tcPr>
            <w:tcW w:w="0" w:type="auto"/>
          </w:tcPr>
          <w:p w14:paraId="4F408244" w14:textId="77777777" w:rsidR="001F439E" w:rsidRDefault="0097522F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78D2376D" w14:textId="77777777" w:rsidR="001F439E" w:rsidRDefault="0097522F">
            <w:pPr>
              <w:pStyle w:val="Compact"/>
              <w:jc w:val="right"/>
            </w:pPr>
            <w:r>
              <w:t>8.933</w:t>
            </w:r>
          </w:p>
        </w:tc>
        <w:tc>
          <w:tcPr>
            <w:tcW w:w="0" w:type="auto"/>
          </w:tcPr>
          <w:p w14:paraId="33A550CD" w14:textId="77777777" w:rsidR="001F439E" w:rsidRDefault="0097522F">
            <w:pPr>
              <w:pStyle w:val="Compact"/>
              <w:jc w:val="right"/>
            </w:pPr>
            <w:r>
              <w:t>8.721</w:t>
            </w:r>
          </w:p>
        </w:tc>
        <w:tc>
          <w:tcPr>
            <w:tcW w:w="0" w:type="auto"/>
          </w:tcPr>
          <w:p w14:paraId="68199A38" w14:textId="77777777" w:rsidR="001F439E" w:rsidRDefault="0097522F">
            <w:pPr>
              <w:pStyle w:val="Compact"/>
              <w:jc w:val="right"/>
            </w:pPr>
            <w:r>
              <w:t>7.765</w:t>
            </w:r>
          </w:p>
        </w:tc>
        <w:tc>
          <w:tcPr>
            <w:tcW w:w="0" w:type="auto"/>
          </w:tcPr>
          <w:p w14:paraId="393E36B4" w14:textId="77777777" w:rsidR="001F439E" w:rsidRDefault="0097522F">
            <w:pPr>
              <w:pStyle w:val="Compact"/>
              <w:jc w:val="right"/>
            </w:pPr>
            <w:r>
              <w:t>9.729</w:t>
            </w:r>
          </w:p>
        </w:tc>
        <w:tc>
          <w:tcPr>
            <w:tcW w:w="0" w:type="auto"/>
          </w:tcPr>
          <w:p w14:paraId="22C5617F" w14:textId="77777777" w:rsidR="001F439E" w:rsidRDefault="0097522F">
            <w:pPr>
              <w:pStyle w:val="Compact"/>
              <w:jc w:val="right"/>
            </w:pPr>
            <w:r>
              <w:t>8.224</w:t>
            </w:r>
          </w:p>
        </w:tc>
        <w:tc>
          <w:tcPr>
            <w:tcW w:w="0" w:type="auto"/>
          </w:tcPr>
          <w:p w14:paraId="093A1144" w14:textId="77777777" w:rsidR="001F439E" w:rsidRDefault="0097522F">
            <w:pPr>
              <w:pStyle w:val="Compact"/>
              <w:jc w:val="right"/>
            </w:pPr>
            <w:r>
              <w:t>8.031</w:t>
            </w:r>
          </w:p>
        </w:tc>
        <w:tc>
          <w:tcPr>
            <w:tcW w:w="0" w:type="auto"/>
          </w:tcPr>
          <w:p w14:paraId="13B52629" w14:textId="77777777" w:rsidR="001F439E" w:rsidRDefault="0097522F">
            <w:pPr>
              <w:pStyle w:val="Compact"/>
              <w:jc w:val="right"/>
            </w:pPr>
            <w:r>
              <w:t>8.185</w:t>
            </w:r>
          </w:p>
        </w:tc>
        <w:tc>
          <w:tcPr>
            <w:tcW w:w="0" w:type="auto"/>
          </w:tcPr>
          <w:p w14:paraId="2785BF2C" w14:textId="77777777" w:rsidR="001F439E" w:rsidRDefault="0097522F">
            <w:pPr>
              <w:pStyle w:val="Compact"/>
              <w:jc w:val="right"/>
            </w:pPr>
            <w:r>
              <w:t>9.123</w:t>
            </w:r>
          </w:p>
        </w:tc>
      </w:tr>
      <w:tr w:rsidR="001F439E" w14:paraId="1D6CF241" w14:textId="77777777">
        <w:tc>
          <w:tcPr>
            <w:tcW w:w="0" w:type="auto"/>
          </w:tcPr>
          <w:p w14:paraId="1A843A47" w14:textId="77777777" w:rsidR="001F439E" w:rsidRDefault="0097522F">
            <w:pPr>
              <w:pStyle w:val="Compact"/>
            </w:pPr>
            <w:r>
              <w:t>SD FeO</w:t>
            </w:r>
          </w:p>
        </w:tc>
        <w:tc>
          <w:tcPr>
            <w:tcW w:w="0" w:type="auto"/>
          </w:tcPr>
          <w:p w14:paraId="5DBC6692" w14:textId="77777777" w:rsidR="001F439E" w:rsidRDefault="0097522F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14:paraId="1FB7D265" w14:textId="77777777" w:rsidR="001F439E" w:rsidRDefault="0097522F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14:paraId="6A0F40FC" w14:textId="77777777" w:rsidR="001F439E" w:rsidRDefault="0097522F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14:paraId="663CEAA5" w14:textId="77777777" w:rsidR="001F439E" w:rsidRDefault="0097522F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14:paraId="4A02B9BF" w14:textId="77777777" w:rsidR="001F439E" w:rsidRDefault="0097522F">
            <w:pPr>
              <w:pStyle w:val="Compact"/>
              <w:jc w:val="right"/>
            </w:pPr>
            <w:r>
              <w:t>1.555</w:t>
            </w:r>
          </w:p>
        </w:tc>
        <w:tc>
          <w:tcPr>
            <w:tcW w:w="0" w:type="auto"/>
          </w:tcPr>
          <w:p w14:paraId="659CAD40" w14:textId="77777777" w:rsidR="001F439E" w:rsidRDefault="0097522F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14:paraId="46AF5A6C" w14:textId="77777777" w:rsidR="001F439E" w:rsidRDefault="0097522F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14:paraId="502CC9D5" w14:textId="77777777" w:rsidR="001F439E" w:rsidRDefault="0097522F">
            <w:pPr>
              <w:pStyle w:val="Compact"/>
              <w:jc w:val="right"/>
            </w:pPr>
            <w:r>
              <w:t>1.760</w:t>
            </w:r>
          </w:p>
        </w:tc>
        <w:tc>
          <w:tcPr>
            <w:tcW w:w="0" w:type="auto"/>
          </w:tcPr>
          <w:p w14:paraId="6147E018" w14:textId="77777777" w:rsidR="001F439E" w:rsidRDefault="0097522F">
            <w:pPr>
              <w:pStyle w:val="Compact"/>
              <w:jc w:val="right"/>
            </w:pPr>
            <w:r>
              <w:t>1.028</w:t>
            </w:r>
          </w:p>
        </w:tc>
      </w:tr>
      <w:tr w:rsidR="001F439E" w14:paraId="5A360C39" w14:textId="77777777">
        <w:tc>
          <w:tcPr>
            <w:tcW w:w="0" w:type="auto"/>
          </w:tcPr>
          <w:p w14:paraId="779672EA" w14:textId="77777777" w:rsidR="001F439E" w:rsidRDefault="0097522F">
            <w:pPr>
              <w:pStyle w:val="Compact"/>
            </w:pPr>
            <w:r>
              <w:t>M Na2O</w:t>
            </w:r>
          </w:p>
        </w:tc>
        <w:tc>
          <w:tcPr>
            <w:tcW w:w="0" w:type="auto"/>
          </w:tcPr>
          <w:p w14:paraId="61C369E6" w14:textId="77777777" w:rsidR="001F439E" w:rsidRDefault="0097522F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20C2962A" w14:textId="77777777" w:rsidR="001F439E" w:rsidRDefault="0097522F">
            <w:pPr>
              <w:pStyle w:val="Compact"/>
              <w:jc w:val="right"/>
            </w:pPr>
            <w:r>
              <w:t>3.003</w:t>
            </w:r>
          </w:p>
        </w:tc>
        <w:tc>
          <w:tcPr>
            <w:tcW w:w="0" w:type="auto"/>
          </w:tcPr>
          <w:p w14:paraId="64079B87" w14:textId="77777777" w:rsidR="001F439E" w:rsidRDefault="0097522F">
            <w:pPr>
              <w:pStyle w:val="Compact"/>
              <w:jc w:val="right"/>
            </w:pPr>
            <w:r>
              <w:t>3.352</w:t>
            </w:r>
          </w:p>
        </w:tc>
        <w:tc>
          <w:tcPr>
            <w:tcW w:w="0" w:type="auto"/>
          </w:tcPr>
          <w:p w14:paraId="12E674D2" w14:textId="77777777" w:rsidR="001F439E" w:rsidRDefault="0097522F">
            <w:pPr>
              <w:pStyle w:val="Compact"/>
              <w:jc w:val="right"/>
            </w:pPr>
            <w:r>
              <w:t>3.216</w:t>
            </w:r>
          </w:p>
        </w:tc>
        <w:tc>
          <w:tcPr>
            <w:tcW w:w="0" w:type="auto"/>
          </w:tcPr>
          <w:p w14:paraId="2E1C498C" w14:textId="77777777" w:rsidR="001F439E" w:rsidRDefault="0097522F">
            <w:pPr>
              <w:pStyle w:val="Compact"/>
              <w:jc w:val="right"/>
            </w:pPr>
            <w:r>
              <w:t>2.858</w:t>
            </w:r>
          </w:p>
        </w:tc>
        <w:tc>
          <w:tcPr>
            <w:tcW w:w="0" w:type="auto"/>
          </w:tcPr>
          <w:p w14:paraId="0E3E4E9D" w14:textId="77777777" w:rsidR="001F439E" w:rsidRDefault="0097522F">
            <w:pPr>
              <w:pStyle w:val="Compact"/>
              <w:jc w:val="right"/>
            </w:pPr>
            <w:r>
              <w:t>3.131</w:t>
            </w:r>
          </w:p>
        </w:tc>
        <w:tc>
          <w:tcPr>
            <w:tcW w:w="0" w:type="auto"/>
          </w:tcPr>
          <w:p w14:paraId="075A8CD8" w14:textId="77777777" w:rsidR="001F439E" w:rsidRDefault="0097522F">
            <w:pPr>
              <w:pStyle w:val="Compact"/>
              <w:jc w:val="right"/>
            </w:pPr>
            <w:r>
              <w:t>3.197</w:t>
            </w:r>
          </w:p>
        </w:tc>
        <w:tc>
          <w:tcPr>
            <w:tcW w:w="0" w:type="auto"/>
          </w:tcPr>
          <w:p w14:paraId="37D9E999" w14:textId="77777777" w:rsidR="001F439E" w:rsidRDefault="0097522F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14:paraId="3DE37616" w14:textId="77777777" w:rsidR="001F439E" w:rsidRDefault="0097522F">
            <w:pPr>
              <w:pStyle w:val="Compact"/>
              <w:jc w:val="right"/>
            </w:pPr>
            <w:r>
              <w:t>2.951</w:t>
            </w:r>
          </w:p>
        </w:tc>
      </w:tr>
      <w:tr w:rsidR="001F439E" w14:paraId="545E73BE" w14:textId="77777777">
        <w:tc>
          <w:tcPr>
            <w:tcW w:w="0" w:type="auto"/>
          </w:tcPr>
          <w:p w14:paraId="667FC590" w14:textId="77777777" w:rsidR="001F439E" w:rsidRDefault="0097522F">
            <w:pPr>
              <w:pStyle w:val="Compact"/>
            </w:pPr>
            <w:r>
              <w:t>SD Na2O</w:t>
            </w:r>
          </w:p>
        </w:tc>
        <w:tc>
          <w:tcPr>
            <w:tcW w:w="0" w:type="auto"/>
          </w:tcPr>
          <w:p w14:paraId="4ECB23DE" w14:textId="77777777" w:rsidR="001F439E" w:rsidRDefault="0097522F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622BCD78" w14:textId="77777777" w:rsidR="001F439E" w:rsidRDefault="0097522F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45765BEB" w14:textId="77777777" w:rsidR="001F439E" w:rsidRDefault="0097522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68B132B7" w14:textId="77777777" w:rsidR="001F439E" w:rsidRDefault="0097522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14:paraId="70F38958" w14:textId="77777777" w:rsidR="001F439E" w:rsidRDefault="0097522F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14:paraId="49E8E044" w14:textId="77777777" w:rsidR="001F439E" w:rsidRDefault="0097522F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14:paraId="05F06EBE" w14:textId="77777777" w:rsidR="001F439E" w:rsidRDefault="0097522F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14:paraId="73D520EC" w14:textId="77777777" w:rsidR="001F439E" w:rsidRDefault="0097522F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14:paraId="525CFCE3" w14:textId="77777777" w:rsidR="001F439E" w:rsidRDefault="0097522F">
            <w:pPr>
              <w:pStyle w:val="Compact"/>
              <w:jc w:val="right"/>
            </w:pPr>
            <w:r>
              <w:t>0.363</w:t>
            </w:r>
          </w:p>
        </w:tc>
      </w:tr>
      <w:tr w:rsidR="001F439E" w14:paraId="7C80ED1A" w14:textId="77777777">
        <w:tc>
          <w:tcPr>
            <w:tcW w:w="0" w:type="auto"/>
          </w:tcPr>
          <w:p w14:paraId="468B33B6" w14:textId="77777777" w:rsidR="001F439E" w:rsidRDefault="0097522F">
            <w:pPr>
              <w:pStyle w:val="Compact"/>
            </w:pPr>
            <w:r>
              <w:t>M K2O</w:t>
            </w:r>
          </w:p>
        </w:tc>
        <w:tc>
          <w:tcPr>
            <w:tcW w:w="0" w:type="auto"/>
          </w:tcPr>
          <w:p w14:paraId="654BB856" w14:textId="77777777" w:rsidR="001F439E" w:rsidRDefault="0097522F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24EBB8AD" w14:textId="77777777" w:rsidR="001F439E" w:rsidRDefault="0097522F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14:paraId="02187AE0" w14:textId="77777777" w:rsidR="001F439E" w:rsidRDefault="0097522F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14:paraId="002E956E" w14:textId="77777777" w:rsidR="001F439E" w:rsidRDefault="0097522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14:paraId="16275D54" w14:textId="77777777" w:rsidR="001F439E" w:rsidRDefault="0097522F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0" w:type="auto"/>
          </w:tcPr>
          <w:p w14:paraId="7F342B1C" w14:textId="77777777" w:rsidR="001F439E" w:rsidRDefault="0097522F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14:paraId="0F66CBAF" w14:textId="77777777" w:rsidR="001F439E" w:rsidRDefault="0097522F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14:paraId="75A0AB73" w14:textId="77777777" w:rsidR="001F439E" w:rsidRDefault="0097522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14:paraId="2FDE416E" w14:textId="77777777" w:rsidR="001F439E" w:rsidRDefault="0097522F">
            <w:pPr>
              <w:pStyle w:val="Compact"/>
              <w:jc w:val="right"/>
            </w:pPr>
            <w:r>
              <w:t>1.206</w:t>
            </w:r>
          </w:p>
        </w:tc>
      </w:tr>
      <w:tr w:rsidR="001F439E" w14:paraId="4FCDAC9D" w14:textId="77777777">
        <w:tc>
          <w:tcPr>
            <w:tcW w:w="0" w:type="auto"/>
          </w:tcPr>
          <w:p w14:paraId="7914FDF8" w14:textId="77777777" w:rsidR="001F439E" w:rsidRDefault="0097522F">
            <w:pPr>
              <w:pStyle w:val="Compact"/>
            </w:pPr>
            <w:r>
              <w:t>SD K2O</w:t>
            </w:r>
          </w:p>
        </w:tc>
        <w:tc>
          <w:tcPr>
            <w:tcW w:w="0" w:type="auto"/>
          </w:tcPr>
          <w:p w14:paraId="3560194B" w14:textId="77777777" w:rsidR="001F439E" w:rsidRDefault="0097522F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42B71203" w14:textId="77777777" w:rsidR="001F439E" w:rsidRDefault="0097522F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043AC6AC" w14:textId="77777777" w:rsidR="001F439E" w:rsidRDefault="0097522F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14:paraId="5DE47632" w14:textId="77777777" w:rsidR="001F439E" w:rsidRDefault="0097522F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20974178" w14:textId="77777777" w:rsidR="001F439E" w:rsidRDefault="0097522F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5B7623F" w14:textId="77777777" w:rsidR="001F439E" w:rsidRDefault="0097522F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14:paraId="4740F9EE" w14:textId="77777777" w:rsidR="001F439E" w:rsidRDefault="0097522F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14:paraId="22C100A5" w14:textId="77777777" w:rsidR="001F439E" w:rsidRDefault="0097522F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614283F8" w14:textId="77777777" w:rsidR="001F439E" w:rsidRDefault="0097522F">
            <w:pPr>
              <w:pStyle w:val="Compact"/>
              <w:jc w:val="right"/>
            </w:pPr>
            <w:r>
              <w:t>0.172</w:t>
            </w:r>
          </w:p>
        </w:tc>
      </w:tr>
      <w:tr w:rsidR="001F439E" w14:paraId="0D15BADE" w14:textId="77777777">
        <w:tc>
          <w:tcPr>
            <w:tcW w:w="0" w:type="auto"/>
          </w:tcPr>
          <w:p w14:paraId="2063F5FA" w14:textId="77777777" w:rsidR="001F439E" w:rsidRDefault="0097522F">
            <w:pPr>
              <w:pStyle w:val="Compact"/>
            </w:pPr>
            <w:r>
              <w:t>M S</w:t>
            </w:r>
          </w:p>
        </w:tc>
        <w:tc>
          <w:tcPr>
            <w:tcW w:w="0" w:type="auto"/>
          </w:tcPr>
          <w:p w14:paraId="35E043B9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792EA1E" w14:textId="77777777" w:rsidR="001F439E" w:rsidRDefault="0097522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A2C7FE7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8339642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E185DE8" w14:textId="77777777" w:rsidR="001F439E" w:rsidRDefault="0097522F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7D777E8" w14:textId="77777777" w:rsidR="001F439E" w:rsidRDefault="0097522F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01FC50A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DD6EE98" w14:textId="77777777" w:rsidR="001F439E" w:rsidRDefault="0097522F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98C0E83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</w:tr>
      <w:tr w:rsidR="001F439E" w14:paraId="2AEB285A" w14:textId="77777777">
        <w:tc>
          <w:tcPr>
            <w:tcW w:w="0" w:type="auto"/>
          </w:tcPr>
          <w:p w14:paraId="15AE931E" w14:textId="77777777" w:rsidR="001F439E" w:rsidRDefault="0097522F">
            <w:pPr>
              <w:pStyle w:val="Compact"/>
            </w:pPr>
            <w:r>
              <w:t>SD S</w:t>
            </w:r>
          </w:p>
        </w:tc>
        <w:tc>
          <w:tcPr>
            <w:tcW w:w="0" w:type="auto"/>
          </w:tcPr>
          <w:p w14:paraId="654EAFC7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6BA42E2" w14:textId="77777777" w:rsidR="001F439E" w:rsidRDefault="0097522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02A48690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CCAE719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F10B168" w14:textId="77777777" w:rsidR="001F439E" w:rsidRDefault="0097522F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E72AEFD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0AFC8F8" w14:textId="77777777" w:rsidR="001F439E" w:rsidRDefault="0097522F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2BDC09D" w14:textId="77777777" w:rsidR="001F439E" w:rsidRDefault="0097522F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4931DCD" w14:textId="77777777" w:rsidR="001F439E" w:rsidRDefault="0097522F">
            <w:pPr>
              <w:pStyle w:val="Compact"/>
              <w:jc w:val="right"/>
            </w:pPr>
            <w:r>
              <w:t>0.008</w:t>
            </w:r>
          </w:p>
        </w:tc>
      </w:tr>
      <w:tr w:rsidR="001F439E" w14:paraId="4729502C" w14:textId="77777777">
        <w:tc>
          <w:tcPr>
            <w:tcW w:w="0" w:type="auto"/>
          </w:tcPr>
          <w:p w14:paraId="1A77C73C" w14:textId="77777777" w:rsidR="001F439E" w:rsidRDefault="0097522F">
            <w:pPr>
              <w:pStyle w:val="Compact"/>
            </w:pPr>
            <w:r>
              <w:t>M P2O5</w:t>
            </w:r>
          </w:p>
        </w:tc>
        <w:tc>
          <w:tcPr>
            <w:tcW w:w="0" w:type="auto"/>
          </w:tcPr>
          <w:p w14:paraId="002307AA" w14:textId="77777777" w:rsidR="001F439E" w:rsidRDefault="0097522F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5AE9C771" w14:textId="77777777" w:rsidR="001F439E" w:rsidRDefault="0097522F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55952D37" w14:textId="77777777" w:rsidR="001F439E" w:rsidRDefault="0097522F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14:paraId="56F4862C" w14:textId="77777777" w:rsidR="001F439E" w:rsidRDefault="0097522F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14:paraId="7DCC3519" w14:textId="77777777" w:rsidR="001F439E" w:rsidRDefault="0097522F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1E1E0E99" w14:textId="77777777" w:rsidR="001F439E" w:rsidRDefault="0097522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0222C9A5" w14:textId="77777777" w:rsidR="001F439E" w:rsidRDefault="0097522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0B9E6C0D" w14:textId="77777777" w:rsidR="001F439E" w:rsidRDefault="0097522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14:paraId="57A3EF89" w14:textId="77777777" w:rsidR="001F439E" w:rsidRDefault="0097522F">
            <w:pPr>
              <w:pStyle w:val="Compact"/>
              <w:jc w:val="right"/>
            </w:pPr>
            <w:r>
              <w:t>0.346</w:t>
            </w:r>
          </w:p>
        </w:tc>
      </w:tr>
      <w:tr w:rsidR="001F439E" w14:paraId="74B7331C" w14:textId="77777777">
        <w:tc>
          <w:tcPr>
            <w:tcW w:w="0" w:type="auto"/>
          </w:tcPr>
          <w:p w14:paraId="16F58ABE" w14:textId="77777777" w:rsidR="001F439E" w:rsidRDefault="0097522F">
            <w:pPr>
              <w:pStyle w:val="Compact"/>
            </w:pPr>
            <w:r>
              <w:t>SD P2O5</w:t>
            </w:r>
          </w:p>
        </w:tc>
        <w:tc>
          <w:tcPr>
            <w:tcW w:w="0" w:type="auto"/>
          </w:tcPr>
          <w:p w14:paraId="64D85DEF" w14:textId="77777777" w:rsidR="001F439E" w:rsidRDefault="0097522F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5B987B88" w14:textId="77777777" w:rsidR="001F439E" w:rsidRDefault="0097522F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03C7E4DB" w14:textId="77777777" w:rsidR="001F439E" w:rsidRDefault="0097522F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26A34DDF" w14:textId="77777777" w:rsidR="001F439E" w:rsidRDefault="0097522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61EF3336" w14:textId="77777777" w:rsidR="001F439E" w:rsidRDefault="0097522F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308C783C" w14:textId="77777777" w:rsidR="001F439E" w:rsidRDefault="0097522F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17ED5291" w14:textId="77777777" w:rsidR="001F439E" w:rsidRDefault="0097522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06854412" w14:textId="77777777" w:rsidR="001F439E" w:rsidRDefault="0097522F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14:paraId="41910D47" w14:textId="77777777" w:rsidR="001F439E" w:rsidRDefault="0097522F">
            <w:pPr>
              <w:pStyle w:val="Compact"/>
              <w:jc w:val="right"/>
            </w:pPr>
            <w:r>
              <w:t>0.082</w:t>
            </w:r>
          </w:p>
        </w:tc>
      </w:tr>
      <w:tr w:rsidR="001F439E" w14:paraId="402BEE8B" w14:textId="77777777">
        <w:tc>
          <w:tcPr>
            <w:tcW w:w="0" w:type="auto"/>
          </w:tcPr>
          <w:p w14:paraId="33309C9A" w14:textId="77777777" w:rsidR="001F439E" w:rsidRDefault="0097522F">
            <w:pPr>
              <w:pStyle w:val="Compact"/>
            </w:pPr>
            <w:r>
              <w:t>M MgN</w:t>
            </w:r>
          </w:p>
        </w:tc>
        <w:tc>
          <w:tcPr>
            <w:tcW w:w="0" w:type="auto"/>
          </w:tcPr>
          <w:p w14:paraId="6AF49B48" w14:textId="77777777" w:rsidR="001F439E" w:rsidRDefault="0097522F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44F6031B" w14:textId="77777777" w:rsidR="001F439E" w:rsidRDefault="0097522F">
            <w:pPr>
              <w:pStyle w:val="Compact"/>
              <w:jc w:val="right"/>
            </w:pPr>
            <w:r>
              <w:t>51.310</w:t>
            </w:r>
          </w:p>
        </w:tc>
        <w:tc>
          <w:tcPr>
            <w:tcW w:w="0" w:type="auto"/>
          </w:tcPr>
          <w:p w14:paraId="2CE1F6A8" w14:textId="77777777" w:rsidR="001F439E" w:rsidRDefault="0097522F">
            <w:pPr>
              <w:pStyle w:val="Compact"/>
              <w:jc w:val="right"/>
            </w:pPr>
            <w:r>
              <w:t>46.885</w:t>
            </w:r>
          </w:p>
        </w:tc>
        <w:tc>
          <w:tcPr>
            <w:tcW w:w="0" w:type="auto"/>
          </w:tcPr>
          <w:p w14:paraId="73C04852" w14:textId="77777777" w:rsidR="001F439E" w:rsidRDefault="0097522F">
            <w:pPr>
              <w:pStyle w:val="Compact"/>
              <w:jc w:val="right"/>
            </w:pPr>
            <w:r>
              <w:t>52.628</w:t>
            </w:r>
          </w:p>
        </w:tc>
        <w:tc>
          <w:tcPr>
            <w:tcW w:w="0" w:type="auto"/>
          </w:tcPr>
          <w:p w14:paraId="32A361F5" w14:textId="77777777" w:rsidR="001F439E" w:rsidRDefault="0097522F">
            <w:pPr>
              <w:pStyle w:val="Compact"/>
              <w:jc w:val="right"/>
            </w:pPr>
            <w:r>
              <w:t>51.122</w:t>
            </w:r>
          </w:p>
        </w:tc>
        <w:tc>
          <w:tcPr>
            <w:tcW w:w="0" w:type="auto"/>
          </w:tcPr>
          <w:p w14:paraId="40F1CAB2" w14:textId="77777777" w:rsidR="001F439E" w:rsidRDefault="0097522F">
            <w:pPr>
              <w:pStyle w:val="Compact"/>
              <w:jc w:val="right"/>
            </w:pPr>
            <w:r>
              <w:t>50.607</w:t>
            </w:r>
          </w:p>
        </w:tc>
        <w:tc>
          <w:tcPr>
            <w:tcW w:w="0" w:type="auto"/>
          </w:tcPr>
          <w:p w14:paraId="16F9EE93" w14:textId="77777777" w:rsidR="001F439E" w:rsidRDefault="0097522F">
            <w:pPr>
              <w:pStyle w:val="Compact"/>
              <w:jc w:val="right"/>
            </w:pPr>
            <w:r>
              <w:t>45.997</w:t>
            </w:r>
          </w:p>
        </w:tc>
        <w:tc>
          <w:tcPr>
            <w:tcW w:w="0" w:type="auto"/>
          </w:tcPr>
          <w:p w14:paraId="0D424410" w14:textId="77777777" w:rsidR="001F439E" w:rsidRDefault="0097522F">
            <w:pPr>
              <w:pStyle w:val="Compact"/>
              <w:jc w:val="right"/>
            </w:pPr>
            <w:r>
              <w:t>52.952</w:t>
            </w:r>
          </w:p>
        </w:tc>
        <w:tc>
          <w:tcPr>
            <w:tcW w:w="0" w:type="auto"/>
          </w:tcPr>
          <w:p w14:paraId="4239D84E" w14:textId="77777777" w:rsidR="001F439E" w:rsidRDefault="0097522F">
            <w:pPr>
              <w:pStyle w:val="Compact"/>
              <w:jc w:val="right"/>
            </w:pPr>
            <w:r>
              <w:t>51.736</w:t>
            </w:r>
          </w:p>
        </w:tc>
      </w:tr>
      <w:tr w:rsidR="001F439E" w14:paraId="3EEB6639" w14:textId="77777777">
        <w:tc>
          <w:tcPr>
            <w:tcW w:w="0" w:type="auto"/>
          </w:tcPr>
          <w:p w14:paraId="706B2BE6" w14:textId="77777777" w:rsidR="001F439E" w:rsidRDefault="0097522F">
            <w:pPr>
              <w:pStyle w:val="Compact"/>
            </w:pPr>
            <w:r>
              <w:t>SD MgN</w:t>
            </w:r>
          </w:p>
        </w:tc>
        <w:tc>
          <w:tcPr>
            <w:tcW w:w="0" w:type="auto"/>
          </w:tcPr>
          <w:p w14:paraId="5A801BDA" w14:textId="77777777" w:rsidR="001F439E" w:rsidRDefault="0097522F">
            <w:pPr>
              <w:pStyle w:val="Compact"/>
              <w:jc w:val="right"/>
            </w:pPr>
            <w:r>
              <w:t>2.802</w:t>
            </w:r>
          </w:p>
        </w:tc>
        <w:tc>
          <w:tcPr>
            <w:tcW w:w="0" w:type="auto"/>
          </w:tcPr>
          <w:p w14:paraId="7FB9596D" w14:textId="77777777" w:rsidR="001F439E" w:rsidRDefault="0097522F">
            <w:pPr>
              <w:pStyle w:val="Compact"/>
              <w:jc w:val="right"/>
            </w:pPr>
            <w:r>
              <w:t>1.540</w:t>
            </w:r>
          </w:p>
        </w:tc>
        <w:tc>
          <w:tcPr>
            <w:tcW w:w="0" w:type="auto"/>
          </w:tcPr>
          <w:p w14:paraId="04A8A5A2" w14:textId="77777777" w:rsidR="001F439E" w:rsidRDefault="0097522F">
            <w:pPr>
              <w:pStyle w:val="Compact"/>
              <w:jc w:val="right"/>
            </w:pPr>
            <w:r>
              <w:t>3.414</w:t>
            </w:r>
          </w:p>
        </w:tc>
        <w:tc>
          <w:tcPr>
            <w:tcW w:w="0" w:type="auto"/>
          </w:tcPr>
          <w:p w14:paraId="54E6F538" w14:textId="77777777" w:rsidR="001F439E" w:rsidRDefault="0097522F">
            <w:pPr>
              <w:pStyle w:val="Compact"/>
              <w:jc w:val="right"/>
            </w:pPr>
            <w:r>
              <w:t>5.641</w:t>
            </w:r>
          </w:p>
        </w:tc>
        <w:tc>
          <w:tcPr>
            <w:tcW w:w="0" w:type="auto"/>
          </w:tcPr>
          <w:p w14:paraId="3B5A361E" w14:textId="77777777" w:rsidR="001F439E" w:rsidRDefault="0097522F">
            <w:pPr>
              <w:pStyle w:val="Compact"/>
              <w:jc w:val="right"/>
            </w:pPr>
            <w:r>
              <w:t>4.009</w:t>
            </w:r>
          </w:p>
        </w:tc>
        <w:tc>
          <w:tcPr>
            <w:tcW w:w="0" w:type="auto"/>
          </w:tcPr>
          <w:p w14:paraId="0EDAEF66" w14:textId="77777777" w:rsidR="001F439E" w:rsidRDefault="0097522F">
            <w:pPr>
              <w:pStyle w:val="Compact"/>
              <w:jc w:val="right"/>
            </w:pPr>
            <w:r>
              <w:t>5.489</w:t>
            </w:r>
          </w:p>
        </w:tc>
        <w:tc>
          <w:tcPr>
            <w:tcW w:w="0" w:type="auto"/>
          </w:tcPr>
          <w:p w14:paraId="001ECF03" w14:textId="77777777" w:rsidR="001F439E" w:rsidRDefault="0097522F">
            <w:pPr>
              <w:pStyle w:val="Compact"/>
              <w:jc w:val="right"/>
            </w:pPr>
            <w:r>
              <w:t>2.803</w:t>
            </w:r>
          </w:p>
        </w:tc>
        <w:tc>
          <w:tcPr>
            <w:tcW w:w="0" w:type="auto"/>
          </w:tcPr>
          <w:p w14:paraId="38F846FC" w14:textId="77777777" w:rsidR="001F439E" w:rsidRDefault="0097522F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14:paraId="27C8016C" w14:textId="77777777" w:rsidR="001F439E" w:rsidRDefault="0097522F">
            <w:pPr>
              <w:pStyle w:val="Compact"/>
              <w:jc w:val="right"/>
            </w:pPr>
            <w:r>
              <w:t>3.386</w:t>
            </w:r>
          </w:p>
        </w:tc>
      </w:tr>
      <w:tr w:rsidR="001F439E" w14:paraId="1EA3EFBC" w14:textId="77777777">
        <w:tc>
          <w:tcPr>
            <w:tcW w:w="0" w:type="auto"/>
          </w:tcPr>
          <w:p w14:paraId="67BD7850" w14:textId="77777777" w:rsidR="001F439E" w:rsidRDefault="0097522F">
            <w:pPr>
              <w:pStyle w:val="Compact"/>
            </w:pPr>
            <w:r>
              <w:t>M Total</w:t>
            </w:r>
          </w:p>
        </w:tc>
        <w:tc>
          <w:tcPr>
            <w:tcW w:w="0" w:type="auto"/>
          </w:tcPr>
          <w:p w14:paraId="6ABD8C92" w14:textId="77777777" w:rsidR="001F439E" w:rsidRDefault="0097522F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04C6B261" w14:textId="77777777" w:rsidR="001F439E" w:rsidRDefault="0097522F">
            <w:pPr>
              <w:pStyle w:val="Compact"/>
              <w:jc w:val="right"/>
            </w:pPr>
            <w:r>
              <w:t>98.826</w:t>
            </w:r>
          </w:p>
        </w:tc>
        <w:tc>
          <w:tcPr>
            <w:tcW w:w="0" w:type="auto"/>
          </w:tcPr>
          <w:p w14:paraId="55B5F7F2" w14:textId="77777777" w:rsidR="001F439E" w:rsidRDefault="0097522F">
            <w:pPr>
              <w:pStyle w:val="Compact"/>
              <w:jc w:val="right"/>
            </w:pPr>
            <w:r>
              <w:t>98.943</w:t>
            </w:r>
          </w:p>
        </w:tc>
        <w:tc>
          <w:tcPr>
            <w:tcW w:w="0" w:type="auto"/>
          </w:tcPr>
          <w:p w14:paraId="40F5EE68" w14:textId="77777777" w:rsidR="001F439E" w:rsidRDefault="0097522F">
            <w:pPr>
              <w:pStyle w:val="Compact"/>
              <w:jc w:val="right"/>
            </w:pPr>
            <w:r>
              <w:t>99.010</w:t>
            </w:r>
          </w:p>
        </w:tc>
        <w:tc>
          <w:tcPr>
            <w:tcW w:w="0" w:type="auto"/>
          </w:tcPr>
          <w:p w14:paraId="35C7F069" w14:textId="77777777" w:rsidR="001F439E" w:rsidRDefault="0097522F">
            <w:pPr>
              <w:pStyle w:val="Compact"/>
              <w:jc w:val="right"/>
            </w:pPr>
            <w:r>
              <w:t>98.836</w:t>
            </w:r>
          </w:p>
        </w:tc>
        <w:tc>
          <w:tcPr>
            <w:tcW w:w="0" w:type="auto"/>
          </w:tcPr>
          <w:p w14:paraId="525EC3CF" w14:textId="77777777" w:rsidR="001F439E" w:rsidRDefault="0097522F">
            <w:pPr>
              <w:pStyle w:val="Compact"/>
              <w:jc w:val="right"/>
            </w:pPr>
            <w:r>
              <w:t>99.071</w:t>
            </w:r>
          </w:p>
        </w:tc>
        <w:tc>
          <w:tcPr>
            <w:tcW w:w="0" w:type="auto"/>
          </w:tcPr>
          <w:p w14:paraId="188AC9F9" w14:textId="77777777" w:rsidR="001F439E" w:rsidRDefault="0097522F">
            <w:pPr>
              <w:pStyle w:val="Compact"/>
              <w:jc w:val="right"/>
            </w:pPr>
            <w:r>
              <w:t>98.520</w:t>
            </w:r>
          </w:p>
        </w:tc>
        <w:tc>
          <w:tcPr>
            <w:tcW w:w="0" w:type="auto"/>
          </w:tcPr>
          <w:p w14:paraId="1F730CE8" w14:textId="77777777" w:rsidR="001F439E" w:rsidRDefault="0097522F">
            <w:pPr>
              <w:pStyle w:val="Compact"/>
              <w:jc w:val="right"/>
            </w:pPr>
            <w:r>
              <w:t>98.894</w:t>
            </w:r>
          </w:p>
        </w:tc>
        <w:tc>
          <w:tcPr>
            <w:tcW w:w="0" w:type="auto"/>
          </w:tcPr>
          <w:p w14:paraId="1BC2E3A5" w14:textId="77777777" w:rsidR="001F439E" w:rsidRDefault="0097522F">
            <w:pPr>
              <w:pStyle w:val="Compact"/>
              <w:jc w:val="right"/>
            </w:pPr>
            <w:r>
              <w:t>98.858</w:t>
            </w:r>
          </w:p>
        </w:tc>
      </w:tr>
      <w:tr w:rsidR="001F439E" w14:paraId="5EFE7BA5" w14:textId="77777777">
        <w:tc>
          <w:tcPr>
            <w:tcW w:w="0" w:type="auto"/>
          </w:tcPr>
          <w:p w14:paraId="1230BB05" w14:textId="77777777" w:rsidR="001F439E" w:rsidRDefault="0097522F">
            <w:pPr>
              <w:pStyle w:val="Compact"/>
            </w:pPr>
            <w:r>
              <w:t>SD Total</w:t>
            </w:r>
          </w:p>
        </w:tc>
        <w:tc>
          <w:tcPr>
            <w:tcW w:w="0" w:type="auto"/>
          </w:tcPr>
          <w:p w14:paraId="7283595F" w14:textId="77777777" w:rsidR="001F439E" w:rsidRDefault="0097522F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14:paraId="3408984F" w14:textId="77777777" w:rsidR="001F439E" w:rsidRDefault="0097522F">
            <w:pPr>
              <w:pStyle w:val="Compact"/>
              <w:jc w:val="right"/>
            </w:pPr>
            <w:r>
              <w:t>0.384</w:t>
            </w:r>
          </w:p>
        </w:tc>
        <w:tc>
          <w:tcPr>
            <w:tcW w:w="0" w:type="auto"/>
          </w:tcPr>
          <w:p w14:paraId="48C7DFD9" w14:textId="77777777" w:rsidR="001F439E" w:rsidRDefault="0097522F">
            <w:pPr>
              <w:pStyle w:val="Compact"/>
              <w:jc w:val="right"/>
            </w:pPr>
            <w:r>
              <w:t>0.515</w:t>
            </w:r>
          </w:p>
        </w:tc>
        <w:tc>
          <w:tcPr>
            <w:tcW w:w="0" w:type="auto"/>
          </w:tcPr>
          <w:p w14:paraId="36E356CF" w14:textId="77777777" w:rsidR="001F439E" w:rsidRDefault="0097522F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14:paraId="4A8607E8" w14:textId="77777777" w:rsidR="001F439E" w:rsidRDefault="0097522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14:paraId="12EA3EC7" w14:textId="77777777" w:rsidR="001F439E" w:rsidRDefault="0097522F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14:paraId="3F77168F" w14:textId="77777777" w:rsidR="001F439E" w:rsidRDefault="0097522F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14:paraId="56A9439D" w14:textId="77777777" w:rsidR="001F439E" w:rsidRDefault="0097522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14:paraId="3693CBCE" w14:textId="77777777" w:rsidR="001F439E" w:rsidRDefault="0097522F">
            <w:pPr>
              <w:pStyle w:val="Compact"/>
              <w:jc w:val="right"/>
            </w:pPr>
            <w:r>
              <w:t>0.252</w:t>
            </w:r>
          </w:p>
        </w:tc>
      </w:tr>
    </w:tbl>
    <w:p w14:paraId="63DA52AA" w14:textId="77777777" w:rsidR="001F439E" w:rsidRDefault="0097522F">
      <w:r>
        <w:br w:type="page"/>
      </w:r>
    </w:p>
    <w:p w14:paraId="49A228E9" w14:textId="77777777" w:rsidR="001F439E" w:rsidRDefault="0097522F">
      <w:pPr>
        <w:pStyle w:val="TableCaption"/>
      </w:pPr>
      <w:r>
        <w:lastRenderedPageBreak/>
        <w:t>Mean averages for major elemen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4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1F439E" w14:paraId="217909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854B9" w14:textId="77777777" w:rsidR="001F439E" w:rsidRDefault="001F439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A7347D" w14:textId="77777777" w:rsidR="001F439E" w:rsidRDefault="0097522F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5A634" w14:textId="77777777" w:rsidR="001F439E" w:rsidRDefault="0097522F">
            <w:pPr>
              <w:pStyle w:val="Compact"/>
              <w:jc w:val="right"/>
            </w:pPr>
            <w:r>
              <w:t>CR1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61067" w14:textId="77777777" w:rsidR="001F439E" w:rsidRDefault="0097522F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800E78" w14:textId="77777777" w:rsidR="001F439E" w:rsidRDefault="0097522F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B7DD45" w14:textId="77777777" w:rsidR="001F439E" w:rsidRDefault="0097522F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08B70" w14:textId="77777777" w:rsidR="001F439E" w:rsidRDefault="0097522F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22CB1" w14:textId="77777777" w:rsidR="001F439E" w:rsidRDefault="0097522F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D95672" w14:textId="77777777" w:rsidR="001F439E" w:rsidRDefault="0097522F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62C94" w14:textId="77777777" w:rsidR="001F439E" w:rsidRDefault="0097522F">
            <w:pPr>
              <w:pStyle w:val="Compact"/>
              <w:jc w:val="right"/>
            </w:pPr>
            <w:r>
              <w:t>CR7</w:t>
            </w:r>
          </w:p>
        </w:tc>
      </w:tr>
      <w:tr w:rsidR="001F439E" w14:paraId="3E91DA64" w14:textId="77777777">
        <w:tc>
          <w:tcPr>
            <w:tcW w:w="0" w:type="auto"/>
          </w:tcPr>
          <w:p w14:paraId="3B6C58E5" w14:textId="77777777" w:rsidR="001F439E" w:rsidRDefault="0097522F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469B140B" w14:textId="77777777" w:rsidR="001F439E" w:rsidRDefault="0097522F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465CD571" w14:textId="77777777" w:rsidR="001F439E" w:rsidRDefault="0097522F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72753C05" w14:textId="77777777" w:rsidR="001F439E" w:rsidRDefault="0097522F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168C8235" w14:textId="77777777" w:rsidR="001F439E" w:rsidRDefault="0097522F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276BDE6F" w14:textId="77777777" w:rsidR="001F439E" w:rsidRDefault="0097522F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7040FE1F" w14:textId="77777777" w:rsidR="001F439E" w:rsidRDefault="0097522F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0861D524" w14:textId="77777777" w:rsidR="001F439E" w:rsidRDefault="0097522F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2C3A6C85" w14:textId="77777777" w:rsidR="001F439E" w:rsidRDefault="0097522F">
            <w:pPr>
              <w:pStyle w:val="Compact"/>
              <w:jc w:val="right"/>
            </w:pPr>
            <w:r>
              <w:t>28.000</w:t>
            </w:r>
          </w:p>
        </w:tc>
        <w:tc>
          <w:tcPr>
            <w:tcW w:w="0" w:type="auto"/>
          </w:tcPr>
          <w:p w14:paraId="5861E4C2" w14:textId="77777777" w:rsidR="001F439E" w:rsidRDefault="0097522F">
            <w:pPr>
              <w:pStyle w:val="Compact"/>
              <w:jc w:val="right"/>
            </w:pPr>
            <w:r>
              <w:t>25.000</w:t>
            </w:r>
          </w:p>
        </w:tc>
      </w:tr>
      <w:tr w:rsidR="001F439E" w14:paraId="243B0135" w14:textId="77777777">
        <w:tc>
          <w:tcPr>
            <w:tcW w:w="0" w:type="auto"/>
          </w:tcPr>
          <w:p w14:paraId="7C740817" w14:textId="77777777" w:rsidR="001F439E" w:rsidRDefault="0097522F">
            <w:pPr>
              <w:pStyle w:val="Compact"/>
            </w:pPr>
            <w:r>
              <w:t>SiO2</w:t>
            </w:r>
          </w:p>
        </w:tc>
        <w:tc>
          <w:tcPr>
            <w:tcW w:w="0" w:type="auto"/>
          </w:tcPr>
          <w:p w14:paraId="0A674B6D" w14:textId="77777777" w:rsidR="001F439E" w:rsidRDefault="0097522F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37C54BD2" w14:textId="77777777" w:rsidR="001F439E" w:rsidRDefault="0097522F">
            <w:pPr>
              <w:pStyle w:val="Compact"/>
              <w:jc w:val="right"/>
            </w:pPr>
            <w:r>
              <w:t>53.016</w:t>
            </w:r>
          </w:p>
        </w:tc>
        <w:tc>
          <w:tcPr>
            <w:tcW w:w="0" w:type="auto"/>
          </w:tcPr>
          <w:p w14:paraId="26FA8C1C" w14:textId="77777777" w:rsidR="001F439E" w:rsidRDefault="0097522F">
            <w:pPr>
              <w:pStyle w:val="Compact"/>
              <w:jc w:val="right"/>
            </w:pPr>
            <w:r>
              <w:t>53.789</w:t>
            </w:r>
          </w:p>
        </w:tc>
        <w:tc>
          <w:tcPr>
            <w:tcW w:w="0" w:type="auto"/>
          </w:tcPr>
          <w:p w14:paraId="74DDD952" w14:textId="77777777" w:rsidR="001F439E" w:rsidRDefault="0097522F">
            <w:pPr>
              <w:pStyle w:val="Compact"/>
              <w:jc w:val="right"/>
            </w:pPr>
            <w:r>
              <w:t>53.535</w:t>
            </w:r>
          </w:p>
        </w:tc>
        <w:tc>
          <w:tcPr>
            <w:tcW w:w="0" w:type="auto"/>
          </w:tcPr>
          <w:p w14:paraId="7DE7261B" w14:textId="77777777" w:rsidR="001F439E" w:rsidRDefault="0097522F">
            <w:pPr>
              <w:pStyle w:val="Compact"/>
              <w:jc w:val="right"/>
            </w:pPr>
            <w:r>
              <w:t>53.307</w:t>
            </w:r>
          </w:p>
        </w:tc>
        <w:tc>
          <w:tcPr>
            <w:tcW w:w="0" w:type="auto"/>
          </w:tcPr>
          <w:p w14:paraId="27ADDBD0" w14:textId="77777777" w:rsidR="001F439E" w:rsidRDefault="0097522F">
            <w:pPr>
              <w:pStyle w:val="Compact"/>
              <w:jc w:val="right"/>
            </w:pPr>
            <w:r>
              <w:t>53.076</w:t>
            </w:r>
          </w:p>
        </w:tc>
        <w:tc>
          <w:tcPr>
            <w:tcW w:w="0" w:type="auto"/>
          </w:tcPr>
          <w:p w14:paraId="53D673BB" w14:textId="77777777" w:rsidR="001F439E" w:rsidRDefault="0097522F">
            <w:pPr>
              <w:pStyle w:val="Compact"/>
              <w:jc w:val="right"/>
            </w:pPr>
            <w:r>
              <w:t>54.295</w:t>
            </w:r>
          </w:p>
        </w:tc>
        <w:tc>
          <w:tcPr>
            <w:tcW w:w="0" w:type="auto"/>
          </w:tcPr>
          <w:p w14:paraId="6522BD79" w14:textId="77777777" w:rsidR="001F439E" w:rsidRDefault="0097522F">
            <w:pPr>
              <w:pStyle w:val="Compact"/>
              <w:jc w:val="right"/>
            </w:pPr>
            <w:r>
              <w:t>54.168</w:t>
            </w:r>
          </w:p>
        </w:tc>
        <w:tc>
          <w:tcPr>
            <w:tcW w:w="0" w:type="auto"/>
          </w:tcPr>
          <w:p w14:paraId="00CBC46C" w14:textId="77777777" w:rsidR="001F439E" w:rsidRDefault="0097522F">
            <w:pPr>
              <w:pStyle w:val="Compact"/>
              <w:jc w:val="right"/>
            </w:pPr>
            <w:r>
              <w:t>53.348</w:t>
            </w:r>
          </w:p>
        </w:tc>
      </w:tr>
      <w:tr w:rsidR="001F439E" w14:paraId="022F9611" w14:textId="77777777">
        <w:tc>
          <w:tcPr>
            <w:tcW w:w="0" w:type="auto"/>
          </w:tcPr>
          <w:p w14:paraId="06AA1AE9" w14:textId="77777777" w:rsidR="001F439E" w:rsidRDefault="0097522F">
            <w:pPr>
              <w:pStyle w:val="Compact"/>
            </w:pPr>
            <w:r>
              <w:t>TiO2</w:t>
            </w:r>
          </w:p>
        </w:tc>
        <w:tc>
          <w:tcPr>
            <w:tcW w:w="0" w:type="auto"/>
          </w:tcPr>
          <w:p w14:paraId="46D714A7" w14:textId="77777777" w:rsidR="001F439E" w:rsidRDefault="0097522F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44402F1C" w14:textId="77777777" w:rsidR="001F439E" w:rsidRDefault="0097522F">
            <w:pPr>
              <w:pStyle w:val="Compact"/>
              <w:jc w:val="right"/>
            </w:pPr>
            <w:r>
              <w:t>1.871</w:t>
            </w:r>
          </w:p>
        </w:tc>
        <w:tc>
          <w:tcPr>
            <w:tcW w:w="0" w:type="auto"/>
          </w:tcPr>
          <w:p w14:paraId="6D5C1EA2" w14:textId="77777777" w:rsidR="001F439E" w:rsidRDefault="0097522F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0210286A" w14:textId="77777777" w:rsidR="001F439E" w:rsidRDefault="0097522F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14:paraId="40EB0BDA" w14:textId="77777777" w:rsidR="001F439E" w:rsidRDefault="0097522F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14:paraId="14327D85" w14:textId="77777777" w:rsidR="001F439E" w:rsidRDefault="0097522F">
            <w:pPr>
              <w:pStyle w:val="Compact"/>
              <w:jc w:val="right"/>
            </w:pPr>
            <w:r>
              <w:t>1.635</w:t>
            </w:r>
          </w:p>
        </w:tc>
        <w:tc>
          <w:tcPr>
            <w:tcW w:w="0" w:type="auto"/>
          </w:tcPr>
          <w:p w14:paraId="70062131" w14:textId="77777777" w:rsidR="001F439E" w:rsidRDefault="0097522F">
            <w:pPr>
              <w:pStyle w:val="Compact"/>
              <w:jc w:val="right"/>
            </w:pPr>
            <w:r>
              <w:t>1.811</w:t>
            </w:r>
          </w:p>
        </w:tc>
        <w:tc>
          <w:tcPr>
            <w:tcW w:w="0" w:type="auto"/>
          </w:tcPr>
          <w:p w14:paraId="363458C0" w14:textId="77777777" w:rsidR="001F439E" w:rsidRDefault="0097522F">
            <w:pPr>
              <w:pStyle w:val="Compact"/>
              <w:jc w:val="right"/>
            </w:pPr>
            <w:r>
              <w:t>1.637</w:t>
            </w:r>
          </w:p>
        </w:tc>
        <w:tc>
          <w:tcPr>
            <w:tcW w:w="0" w:type="auto"/>
          </w:tcPr>
          <w:p w14:paraId="113D92A6" w14:textId="77777777" w:rsidR="001F439E" w:rsidRDefault="0097522F">
            <w:pPr>
              <w:pStyle w:val="Compact"/>
              <w:jc w:val="right"/>
            </w:pPr>
            <w:r>
              <w:t>1.807</w:t>
            </w:r>
          </w:p>
        </w:tc>
      </w:tr>
      <w:tr w:rsidR="001F439E" w14:paraId="65225362" w14:textId="77777777">
        <w:tc>
          <w:tcPr>
            <w:tcW w:w="0" w:type="auto"/>
          </w:tcPr>
          <w:p w14:paraId="769CC0A5" w14:textId="77777777" w:rsidR="001F439E" w:rsidRDefault="0097522F">
            <w:pPr>
              <w:pStyle w:val="Compact"/>
            </w:pPr>
            <w:r>
              <w:t>Al2O3</w:t>
            </w:r>
          </w:p>
        </w:tc>
        <w:tc>
          <w:tcPr>
            <w:tcW w:w="0" w:type="auto"/>
          </w:tcPr>
          <w:p w14:paraId="76977C2B" w14:textId="77777777" w:rsidR="001F439E" w:rsidRDefault="0097522F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2C8362B3" w14:textId="77777777" w:rsidR="001F439E" w:rsidRDefault="0097522F">
            <w:pPr>
              <w:pStyle w:val="Compact"/>
              <w:jc w:val="right"/>
            </w:pPr>
            <w:r>
              <w:t>16.662</w:t>
            </w:r>
          </w:p>
        </w:tc>
        <w:tc>
          <w:tcPr>
            <w:tcW w:w="0" w:type="auto"/>
          </w:tcPr>
          <w:p w14:paraId="476E4837" w14:textId="77777777" w:rsidR="001F439E" w:rsidRDefault="0097522F">
            <w:pPr>
              <w:pStyle w:val="Compact"/>
              <w:jc w:val="right"/>
            </w:pPr>
            <w:r>
              <w:t>16.651</w:t>
            </w:r>
          </w:p>
        </w:tc>
        <w:tc>
          <w:tcPr>
            <w:tcW w:w="0" w:type="auto"/>
          </w:tcPr>
          <w:p w14:paraId="6CD541FD" w14:textId="77777777" w:rsidR="001F439E" w:rsidRDefault="0097522F">
            <w:pPr>
              <w:pStyle w:val="Compact"/>
              <w:jc w:val="right"/>
            </w:pPr>
            <w:r>
              <w:t>17.806</w:t>
            </w:r>
          </w:p>
        </w:tc>
        <w:tc>
          <w:tcPr>
            <w:tcW w:w="0" w:type="auto"/>
          </w:tcPr>
          <w:p w14:paraId="4C518936" w14:textId="77777777" w:rsidR="001F439E" w:rsidRDefault="0097522F">
            <w:pPr>
              <w:pStyle w:val="Compact"/>
              <w:jc w:val="right"/>
            </w:pPr>
            <w:r>
              <w:t>15.197</w:t>
            </w:r>
          </w:p>
        </w:tc>
        <w:tc>
          <w:tcPr>
            <w:tcW w:w="0" w:type="auto"/>
          </w:tcPr>
          <w:p w14:paraId="6F09B1A9" w14:textId="77777777" w:rsidR="001F439E" w:rsidRDefault="0097522F">
            <w:pPr>
              <w:pStyle w:val="Compact"/>
              <w:jc w:val="right"/>
            </w:pPr>
            <w:r>
              <w:t>17.891</w:t>
            </w:r>
          </w:p>
        </w:tc>
        <w:tc>
          <w:tcPr>
            <w:tcW w:w="0" w:type="auto"/>
          </w:tcPr>
          <w:p w14:paraId="61F18073" w14:textId="77777777" w:rsidR="001F439E" w:rsidRDefault="0097522F">
            <w:pPr>
              <w:pStyle w:val="Compact"/>
              <w:jc w:val="right"/>
            </w:pPr>
            <w:r>
              <w:t>17.357</w:t>
            </w:r>
          </w:p>
        </w:tc>
        <w:tc>
          <w:tcPr>
            <w:tcW w:w="0" w:type="auto"/>
          </w:tcPr>
          <w:p w14:paraId="08D9B6E3" w14:textId="77777777" w:rsidR="001F439E" w:rsidRDefault="0097522F">
            <w:pPr>
              <w:pStyle w:val="Compact"/>
              <w:jc w:val="right"/>
            </w:pPr>
            <w:r>
              <w:t>16.327</w:t>
            </w:r>
          </w:p>
        </w:tc>
        <w:tc>
          <w:tcPr>
            <w:tcW w:w="0" w:type="auto"/>
          </w:tcPr>
          <w:p w14:paraId="2349E6A7" w14:textId="77777777" w:rsidR="001F439E" w:rsidRDefault="0097522F">
            <w:pPr>
              <w:pStyle w:val="Compact"/>
              <w:jc w:val="right"/>
            </w:pPr>
            <w:r>
              <w:t>15.070</w:t>
            </w:r>
          </w:p>
        </w:tc>
      </w:tr>
      <w:tr w:rsidR="001F439E" w14:paraId="40853C91" w14:textId="77777777">
        <w:tc>
          <w:tcPr>
            <w:tcW w:w="0" w:type="auto"/>
          </w:tcPr>
          <w:p w14:paraId="70E5B1B6" w14:textId="77777777" w:rsidR="001F439E" w:rsidRDefault="0097522F">
            <w:pPr>
              <w:pStyle w:val="Compact"/>
            </w:pPr>
            <w:r>
              <w:t>Cr</w:t>
            </w:r>
          </w:p>
        </w:tc>
        <w:tc>
          <w:tcPr>
            <w:tcW w:w="0" w:type="auto"/>
          </w:tcPr>
          <w:p w14:paraId="36DF8E86" w14:textId="77777777" w:rsidR="001F439E" w:rsidRDefault="0097522F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396B8AD0" w14:textId="77777777" w:rsidR="001F439E" w:rsidRDefault="0097522F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6DB9291F" w14:textId="77777777" w:rsidR="001F439E" w:rsidRDefault="0097522F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736B891D" w14:textId="77777777" w:rsidR="001F439E" w:rsidRDefault="0097522F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7F780B4D" w14:textId="77777777" w:rsidR="001F439E" w:rsidRDefault="0097522F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B568D39" w14:textId="77777777" w:rsidR="001F439E" w:rsidRDefault="0097522F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02748E1D" w14:textId="77777777" w:rsidR="001F439E" w:rsidRDefault="0097522F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4C7CB02C" w14:textId="77777777" w:rsidR="001F439E" w:rsidRDefault="0097522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667F6652" w14:textId="77777777" w:rsidR="001F439E" w:rsidRDefault="0097522F">
            <w:pPr>
              <w:pStyle w:val="Compact"/>
              <w:jc w:val="right"/>
            </w:pPr>
            <w:r>
              <w:t>0.029</w:t>
            </w:r>
          </w:p>
        </w:tc>
      </w:tr>
      <w:tr w:rsidR="001F439E" w14:paraId="7EFFD35F" w14:textId="77777777">
        <w:tc>
          <w:tcPr>
            <w:tcW w:w="0" w:type="auto"/>
          </w:tcPr>
          <w:p w14:paraId="52716C47" w14:textId="77777777" w:rsidR="001F439E" w:rsidRDefault="0097522F">
            <w:pPr>
              <w:pStyle w:val="Compact"/>
            </w:pPr>
            <w:r>
              <w:t>MgO</w:t>
            </w:r>
          </w:p>
        </w:tc>
        <w:tc>
          <w:tcPr>
            <w:tcW w:w="0" w:type="auto"/>
          </w:tcPr>
          <w:p w14:paraId="6453C552" w14:textId="77777777" w:rsidR="001F439E" w:rsidRDefault="0097522F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7CC5B958" w14:textId="77777777" w:rsidR="001F439E" w:rsidRDefault="0097522F">
            <w:pPr>
              <w:pStyle w:val="Compact"/>
              <w:jc w:val="right"/>
            </w:pPr>
            <w:r>
              <w:t>5.291</w:t>
            </w:r>
          </w:p>
        </w:tc>
        <w:tc>
          <w:tcPr>
            <w:tcW w:w="0" w:type="auto"/>
          </w:tcPr>
          <w:p w14:paraId="48646E03" w14:textId="77777777" w:rsidR="001F439E" w:rsidRDefault="0097522F">
            <w:pPr>
              <w:pStyle w:val="Compact"/>
              <w:jc w:val="right"/>
            </w:pPr>
            <w:r>
              <w:t>4.380</w:t>
            </w:r>
          </w:p>
        </w:tc>
        <w:tc>
          <w:tcPr>
            <w:tcW w:w="0" w:type="auto"/>
          </w:tcPr>
          <w:p w14:paraId="4FDD4B78" w14:textId="77777777" w:rsidR="001F439E" w:rsidRDefault="0097522F">
            <w:pPr>
              <w:pStyle w:val="Compact"/>
              <w:jc w:val="right"/>
            </w:pPr>
            <w:r>
              <w:t>5.102</w:t>
            </w:r>
          </w:p>
        </w:tc>
        <w:tc>
          <w:tcPr>
            <w:tcW w:w="0" w:type="auto"/>
          </w:tcPr>
          <w:p w14:paraId="77A52763" w14:textId="77777777" w:rsidR="001F439E" w:rsidRDefault="0097522F">
            <w:pPr>
              <w:pStyle w:val="Compact"/>
              <w:jc w:val="right"/>
            </w:pPr>
            <w:r>
              <w:t>5.881</w:t>
            </w:r>
          </w:p>
        </w:tc>
        <w:tc>
          <w:tcPr>
            <w:tcW w:w="0" w:type="auto"/>
          </w:tcPr>
          <w:p w14:paraId="15E4F748" w14:textId="77777777" w:rsidR="001F439E" w:rsidRDefault="0097522F">
            <w:pPr>
              <w:pStyle w:val="Compact"/>
              <w:jc w:val="right"/>
            </w:pPr>
            <w:r>
              <w:t>4.890</w:t>
            </w:r>
          </w:p>
        </w:tc>
        <w:tc>
          <w:tcPr>
            <w:tcW w:w="0" w:type="auto"/>
          </w:tcPr>
          <w:p w14:paraId="0BEF3171" w14:textId="77777777" w:rsidR="001F439E" w:rsidRDefault="0097522F">
            <w:pPr>
              <w:pStyle w:val="Compact"/>
              <w:jc w:val="right"/>
            </w:pPr>
            <w:r>
              <w:t>3.873</w:t>
            </w:r>
          </w:p>
        </w:tc>
        <w:tc>
          <w:tcPr>
            <w:tcW w:w="0" w:type="auto"/>
          </w:tcPr>
          <w:p w14:paraId="72487CF0" w14:textId="77777777" w:rsidR="001F439E" w:rsidRDefault="0097522F">
            <w:pPr>
              <w:pStyle w:val="Compact"/>
              <w:jc w:val="right"/>
            </w:pPr>
            <w:r>
              <w:t>5.378</w:t>
            </w:r>
          </w:p>
        </w:tc>
        <w:tc>
          <w:tcPr>
            <w:tcW w:w="0" w:type="auto"/>
          </w:tcPr>
          <w:p w14:paraId="61EDE890" w14:textId="77777777" w:rsidR="001F439E" w:rsidRDefault="0097522F">
            <w:pPr>
              <w:pStyle w:val="Compact"/>
              <w:jc w:val="right"/>
            </w:pPr>
            <w:r>
              <w:t>5.593</w:t>
            </w:r>
          </w:p>
        </w:tc>
      </w:tr>
      <w:tr w:rsidR="001F439E" w14:paraId="1A5B5792" w14:textId="77777777">
        <w:tc>
          <w:tcPr>
            <w:tcW w:w="0" w:type="auto"/>
          </w:tcPr>
          <w:p w14:paraId="375CD567" w14:textId="77777777" w:rsidR="001F439E" w:rsidRDefault="0097522F">
            <w:pPr>
              <w:pStyle w:val="Compact"/>
            </w:pPr>
            <w:r>
              <w:t>CaO</w:t>
            </w:r>
          </w:p>
        </w:tc>
        <w:tc>
          <w:tcPr>
            <w:tcW w:w="0" w:type="auto"/>
          </w:tcPr>
          <w:p w14:paraId="7F73ADDA" w14:textId="77777777" w:rsidR="001F439E" w:rsidRDefault="0097522F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13E17172" w14:textId="77777777" w:rsidR="001F439E" w:rsidRDefault="0097522F">
            <w:pPr>
              <w:pStyle w:val="Compact"/>
              <w:jc w:val="right"/>
            </w:pPr>
            <w:r>
              <w:t>7.952</w:t>
            </w:r>
          </w:p>
        </w:tc>
        <w:tc>
          <w:tcPr>
            <w:tcW w:w="0" w:type="auto"/>
          </w:tcPr>
          <w:p w14:paraId="4AC9CF98" w14:textId="77777777" w:rsidR="001F439E" w:rsidRDefault="0097522F">
            <w:pPr>
              <w:pStyle w:val="Compact"/>
              <w:jc w:val="right"/>
            </w:pPr>
            <w:r>
              <w:t>7.882</w:t>
            </w:r>
          </w:p>
        </w:tc>
        <w:tc>
          <w:tcPr>
            <w:tcW w:w="0" w:type="auto"/>
          </w:tcPr>
          <w:p w14:paraId="3B2DE85D" w14:textId="77777777" w:rsidR="001F439E" w:rsidRDefault="0097522F">
            <w:pPr>
              <w:pStyle w:val="Compact"/>
              <w:jc w:val="right"/>
            </w:pPr>
            <w:r>
              <w:t>7.892</w:t>
            </w:r>
          </w:p>
        </w:tc>
        <w:tc>
          <w:tcPr>
            <w:tcW w:w="0" w:type="auto"/>
          </w:tcPr>
          <w:p w14:paraId="6B381212" w14:textId="77777777" w:rsidR="001F439E" w:rsidRDefault="0097522F">
            <w:pPr>
              <w:pStyle w:val="Compact"/>
              <w:jc w:val="right"/>
            </w:pPr>
            <w:r>
              <w:t>7.481</w:t>
            </w:r>
          </w:p>
        </w:tc>
        <w:tc>
          <w:tcPr>
            <w:tcW w:w="0" w:type="auto"/>
          </w:tcPr>
          <w:p w14:paraId="611A3805" w14:textId="77777777" w:rsidR="001F439E" w:rsidRDefault="0097522F">
            <w:pPr>
              <w:pStyle w:val="Compact"/>
              <w:jc w:val="right"/>
            </w:pPr>
            <w:r>
              <w:t>8.533</w:t>
            </w:r>
          </w:p>
        </w:tc>
        <w:tc>
          <w:tcPr>
            <w:tcW w:w="0" w:type="auto"/>
          </w:tcPr>
          <w:p w14:paraId="45E3FED8" w14:textId="77777777" w:rsidR="001F439E" w:rsidRDefault="0097522F">
            <w:pPr>
              <w:pStyle w:val="Compact"/>
              <w:jc w:val="right"/>
            </w:pPr>
            <w:r>
              <w:t>7.877</w:t>
            </w:r>
          </w:p>
        </w:tc>
        <w:tc>
          <w:tcPr>
            <w:tcW w:w="0" w:type="auto"/>
          </w:tcPr>
          <w:p w14:paraId="56B474F1" w14:textId="77777777" w:rsidR="001F439E" w:rsidRDefault="0097522F">
            <w:pPr>
              <w:pStyle w:val="Compact"/>
              <w:jc w:val="right"/>
            </w:pPr>
            <w:r>
              <w:t>8.536</w:t>
            </w:r>
          </w:p>
        </w:tc>
        <w:tc>
          <w:tcPr>
            <w:tcW w:w="0" w:type="auto"/>
          </w:tcPr>
          <w:p w14:paraId="63F71E89" w14:textId="77777777" w:rsidR="001F439E" w:rsidRDefault="0097522F">
            <w:pPr>
              <w:pStyle w:val="Compact"/>
              <w:jc w:val="right"/>
            </w:pPr>
            <w:r>
              <w:t>8.623</w:t>
            </w:r>
          </w:p>
        </w:tc>
      </w:tr>
      <w:tr w:rsidR="001F439E" w14:paraId="1754E97B" w14:textId="77777777">
        <w:tc>
          <w:tcPr>
            <w:tcW w:w="0" w:type="auto"/>
          </w:tcPr>
          <w:p w14:paraId="3D3B41CC" w14:textId="77777777" w:rsidR="001F439E" w:rsidRDefault="0097522F">
            <w:pPr>
              <w:pStyle w:val="Compact"/>
            </w:pPr>
            <w:r>
              <w:t>MnO</w:t>
            </w:r>
          </w:p>
        </w:tc>
        <w:tc>
          <w:tcPr>
            <w:tcW w:w="0" w:type="auto"/>
          </w:tcPr>
          <w:p w14:paraId="25580D12" w14:textId="77777777" w:rsidR="001F439E" w:rsidRDefault="0097522F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3DFA3CD6" w14:textId="77777777" w:rsidR="001F439E" w:rsidRDefault="0097522F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43FCBAA7" w14:textId="77777777" w:rsidR="001F439E" w:rsidRDefault="0097522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51917B7F" w14:textId="77777777" w:rsidR="001F439E" w:rsidRDefault="0097522F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14:paraId="553BA761" w14:textId="77777777" w:rsidR="001F439E" w:rsidRDefault="0097522F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C9111D2" w14:textId="77777777" w:rsidR="001F439E" w:rsidRDefault="0097522F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1465A079" w14:textId="77777777" w:rsidR="001F439E" w:rsidRDefault="0097522F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19CA0D1D" w14:textId="77777777" w:rsidR="001F439E" w:rsidRDefault="0097522F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7765CC20" w14:textId="77777777" w:rsidR="001F439E" w:rsidRDefault="0097522F">
            <w:pPr>
              <w:pStyle w:val="Compact"/>
              <w:jc w:val="right"/>
            </w:pPr>
            <w:r>
              <w:t>0.162</w:t>
            </w:r>
          </w:p>
        </w:tc>
      </w:tr>
      <w:tr w:rsidR="001F439E" w14:paraId="7AD10B23" w14:textId="77777777">
        <w:tc>
          <w:tcPr>
            <w:tcW w:w="0" w:type="auto"/>
          </w:tcPr>
          <w:p w14:paraId="2F8DBEEB" w14:textId="77777777" w:rsidR="001F439E" w:rsidRDefault="0097522F">
            <w:pPr>
              <w:pStyle w:val="Compact"/>
            </w:pPr>
            <w:r>
              <w:t>FeO</w:t>
            </w:r>
          </w:p>
        </w:tc>
        <w:tc>
          <w:tcPr>
            <w:tcW w:w="0" w:type="auto"/>
          </w:tcPr>
          <w:p w14:paraId="6BE20FCA" w14:textId="77777777" w:rsidR="001F439E" w:rsidRDefault="0097522F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5A84B117" w14:textId="77777777" w:rsidR="001F439E" w:rsidRDefault="0097522F">
            <w:pPr>
              <w:pStyle w:val="Compact"/>
              <w:jc w:val="right"/>
            </w:pPr>
            <w:r>
              <w:t>8.933</w:t>
            </w:r>
          </w:p>
        </w:tc>
        <w:tc>
          <w:tcPr>
            <w:tcW w:w="0" w:type="auto"/>
          </w:tcPr>
          <w:p w14:paraId="2F8AB12C" w14:textId="77777777" w:rsidR="001F439E" w:rsidRDefault="0097522F">
            <w:pPr>
              <w:pStyle w:val="Compact"/>
              <w:jc w:val="right"/>
            </w:pPr>
            <w:r>
              <w:t>8.721</w:t>
            </w:r>
          </w:p>
        </w:tc>
        <w:tc>
          <w:tcPr>
            <w:tcW w:w="0" w:type="auto"/>
          </w:tcPr>
          <w:p w14:paraId="76BBBB73" w14:textId="77777777" w:rsidR="001F439E" w:rsidRDefault="0097522F">
            <w:pPr>
              <w:pStyle w:val="Compact"/>
              <w:jc w:val="right"/>
            </w:pPr>
            <w:r>
              <w:t>7.765</w:t>
            </w:r>
          </w:p>
        </w:tc>
        <w:tc>
          <w:tcPr>
            <w:tcW w:w="0" w:type="auto"/>
          </w:tcPr>
          <w:p w14:paraId="1B131C25" w14:textId="77777777" w:rsidR="001F439E" w:rsidRDefault="0097522F">
            <w:pPr>
              <w:pStyle w:val="Compact"/>
              <w:jc w:val="right"/>
            </w:pPr>
            <w:r>
              <w:t>9.729</w:t>
            </w:r>
          </w:p>
        </w:tc>
        <w:tc>
          <w:tcPr>
            <w:tcW w:w="0" w:type="auto"/>
          </w:tcPr>
          <w:p w14:paraId="472B8A89" w14:textId="77777777" w:rsidR="001F439E" w:rsidRDefault="0097522F">
            <w:pPr>
              <w:pStyle w:val="Compact"/>
              <w:jc w:val="right"/>
            </w:pPr>
            <w:r>
              <w:t>8.224</w:t>
            </w:r>
          </w:p>
        </w:tc>
        <w:tc>
          <w:tcPr>
            <w:tcW w:w="0" w:type="auto"/>
          </w:tcPr>
          <w:p w14:paraId="6C6E9477" w14:textId="77777777" w:rsidR="001F439E" w:rsidRDefault="0097522F">
            <w:pPr>
              <w:pStyle w:val="Compact"/>
              <w:jc w:val="right"/>
            </w:pPr>
            <w:r>
              <w:t>8.031</w:t>
            </w:r>
          </w:p>
        </w:tc>
        <w:tc>
          <w:tcPr>
            <w:tcW w:w="0" w:type="auto"/>
          </w:tcPr>
          <w:p w14:paraId="69428C3E" w14:textId="77777777" w:rsidR="001F439E" w:rsidRDefault="0097522F">
            <w:pPr>
              <w:pStyle w:val="Compact"/>
              <w:jc w:val="right"/>
            </w:pPr>
            <w:r>
              <w:t>8.185</w:t>
            </w:r>
          </w:p>
        </w:tc>
        <w:tc>
          <w:tcPr>
            <w:tcW w:w="0" w:type="auto"/>
          </w:tcPr>
          <w:p w14:paraId="390B1FD5" w14:textId="77777777" w:rsidR="001F439E" w:rsidRDefault="0097522F">
            <w:pPr>
              <w:pStyle w:val="Compact"/>
              <w:jc w:val="right"/>
            </w:pPr>
            <w:r>
              <w:t>9.123</w:t>
            </w:r>
          </w:p>
        </w:tc>
      </w:tr>
      <w:tr w:rsidR="001F439E" w14:paraId="0BAD0A30" w14:textId="77777777">
        <w:tc>
          <w:tcPr>
            <w:tcW w:w="0" w:type="auto"/>
          </w:tcPr>
          <w:p w14:paraId="40A538F9" w14:textId="77777777" w:rsidR="001F439E" w:rsidRDefault="0097522F">
            <w:pPr>
              <w:pStyle w:val="Compact"/>
            </w:pPr>
            <w:r>
              <w:t>Na2O</w:t>
            </w:r>
          </w:p>
        </w:tc>
        <w:tc>
          <w:tcPr>
            <w:tcW w:w="0" w:type="auto"/>
          </w:tcPr>
          <w:p w14:paraId="1D877AA8" w14:textId="77777777" w:rsidR="001F439E" w:rsidRDefault="0097522F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71793C78" w14:textId="77777777" w:rsidR="001F439E" w:rsidRDefault="0097522F">
            <w:pPr>
              <w:pStyle w:val="Compact"/>
              <w:jc w:val="right"/>
            </w:pPr>
            <w:r>
              <w:t>3.003</w:t>
            </w:r>
          </w:p>
        </w:tc>
        <w:tc>
          <w:tcPr>
            <w:tcW w:w="0" w:type="auto"/>
          </w:tcPr>
          <w:p w14:paraId="5311C5B2" w14:textId="77777777" w:rsidR="001F439E" w:rsidRDefault="0097522F">
            <w:pPr>
              <w:pStyle w:val="Compact"/>
              <w:jc w:val="right"/>
            </w:pPr>
            <w:r>
              <w:t>3.352</w:t>
            </w:r>
          </w:p>
        </w:tc>
        <w:tc>
          <w:tcPr>
            <w:tcW w:w="0" w:type="auto"/>
          </w:tcPr>
          <w:p w14:paraId="6BDA327A" w14:textId="77777777" w:rsidR="001F439E" w:rsidRDefault="0097522F">
            <w:pPr>
              <w:pStyle w:val="Compact"/>
              <w:jc w:val="right"/>
            </w:pPr>
            <w:r>
              <w:t>3.216</w:t>
            </w:r>
          </w:p>
        </w:tc>
        <w:tc>
          <w:tcPr>
            <w:tcW w:w="0" w:type="auto"/>
          </w:tcPr>
          <w:p w14:paraId="2CCF52FB" w14:textId="77777777" w:rsidR="001F439E" w:rsidRDefault="0097522F">
            <w:pPr>
              <w:pStyle w:val="Compact"/>
              <w:jc w:val="right"/>
            </w:pPr>
            <w:r>
              <w:t>2.858</w:t>
            </w:r>
          </w:p>
        </w:tc>
        <w:tc>
          <w:tcPr>
            <w:tcW w:w="0" w:type="auto"/>
          </w:tcPr>
          <w:p w14:paraId="28AF26F3" w14:textId="77777777" w:rsidR="001F439E" w:rsidRDefault="0097522F">
            <w:pPr>
              <w:pStyle w:val="Compact"/>
              <w:jc w:val="right"/>
            </w:pPr>
            <w:r>
              <w:t>3.131</w:t>
            </w:r>
          </w:p>
        </w:tc>
        <w:tc>
          <w:tcPr>
            <w:tcW w:w="0" w:type="auto"/>
          </w:tcPr>
          <w:p w14:paraId="627601DB" w14:textId="77777777" w:rsidR="001F439E" w:rsidRDefault="0097522F">
            <w:pPr>
              <w:pStyle w:val="Compact"/>
              <w:jc w:val="right"/>
            </w:pPr>
            <w:r>
              <w:t>3.197</w:t>
            </w:r>
          </w:p>
        </w:tc>
        <w:tc>
          <w:tcPr>
            <w:tcW w:w="0" w:type="auto"/>
          </w:tcPr>
          <w:p w14:paraId="643216A2" w14:textId="77777777" w:rsidR="001F439E" w:rsidRDefault="0097522F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14:paraId="709B2A27" w14:textId="77777777" w:rsidR="001F439E" w:rsidRDefault="0097522F">
            <w:pPr>
              <w:pStyle w:val="Compact"/>
              <w:jc w:val="right"/>
            </w:pPr>
            <w:r>
              <w:t>2.951</w:t>
            </w:r>
          </w:p>
        </w:tc>
      </w:tr>
      <w:tr w:rsidR="001F439E" w14:paraId="331D7C8F" w14:textId="77777777">
        <w:tc>
          <w:tcPr>
            <w:tcW w:w="0" w:type="auto"/>
          </w:tcPr>
          <w:p w14:paraId="086C9C32" w14:textId="77777777" w:rsidR="001F439E" w:rsidRDefault="0097522F">
            <w:pPr>
              <w:pStyle w:val="Compact"/>
            </w:pPr>
            <w:r>
              <w:t>K2O</w:t>
            </w:r>
          </w:p>
        </w:tc>
        <w:tc>
          <w:tcPr>
            <w:tcW w:w="0" w:type="auto"/>
          </w:tcPr>
          <w:p w14:paraId="49B0EBF3" w14:textId="77777777" w:rsidR="001F439E" w:rsidRDefault="0097522F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2358B58D" w14:textId="77777777" w:rsidR="001F439E" w:rsidRDefault="0097522F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14:paraId="1D39A7C2" w14:textId="77777777" w:rsidR="001F439E" w:rsidRDefault="0097522F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14:paraId="47E58688" w14:textId="77777777" w:rsidR="001F439E" w:rsidRDefault="0097522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14:paraId="4B66ED11" w14:textId="77777777" w:rsidR="001F439E" w:rsidRDefault="0097522F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0" w:type="auto"/>
          </w:tcPr>
          <w:p w14:paraId="46A180F6" w14:textId="77777777" w:rsidR="001F439E" w:rsidRDefault="0097522F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14:paraId="3CDD4AC3" w14:textId="77777777" w:rsidR="001F439E" w:rsidRDefault="0097522F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14:paraId="1089FC2D" w14:textId="77777777" w:rsidR="001F439E" w:rsidRDefault="0097522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14:paraId="189BFBF4" w14:textId="77777777" w:rsidR="001F439E" w:rsidRDefault="0097522F">
            <w:pPr>
              <w:pStyle w:val="Compact"/>
              <w:jc w:val="right"/>
            </w:pPr>
            <w:r>
              <w:t>1.206</w:t>
            </w:r>
          </w:p>
        </w:tc>
      </w:tr>
      <w:tr w:rsidR="001F439E" w14:paraId="73651A66" w14:textId="77777777">
        <w:tc>
          <w:tcPr>
            <w:tcW w:w="0" w:type="auto"/>
          </w:tcPr>
          <w:p w14:paraId="0D404747" w14:textId="77777777" w:rsidR="001F439E" w:rsidRDefault="0097522F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75FB33A6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0F964BC" w14:textId="77777777" w:rsidR="001F439E" w:rsidRDefault="0097522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A9A5CD5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EE83DBB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E950D6B" w14:textId="77777777" w:rsidR="001F439E" w:rsidRDefault="0097522F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7309D95" w14:textId="77777777" w:rsidR="001F439E" w:rsidRDefault="0097522F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F1A438F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D9E841D" w14:textId="77777777" w:rsidR="001F439E" w:rsidRDefault="0097522F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53F2B18" w14:textId="77777777" w:rsidR="001F439E" w:rsidRDefault="0097522F">
            <w:pPr>
              <w:pStyle w:val="Compact"/>
              <w:jc w:val="right"/>
            </w:pPr>
            <w:r>
              <w:t>0.007</w:t>
            </w:r>
          </w:p>
        </w:tc>
      </w:tr>
      <w:tr w:rsidR="001F439E" w14:paraId="59DA0574" w14:textId="77777777">
        <w:tc>
          <w:tcPr>
            <w:tcW w:w="0" w:type="auto"/>
          </w:tcPr>
          <w:p w14:paraId="08B29D5D" w14:textId="77777777" w:rsidR="001F439E" w:rsidRDefault="0097522F">
            <w:pPr>
              <w:pStyle w:val="Compact"/>
            </w:pPr>
            <w:r>
              <w:t>P2O5</w:t>
            </w:r>
          </w:p>
        </w:tc>
        <w:tc>
          <w:tcPr>
            <w:tcW w:w="0" w:type="auto"/>
          </w:tcPr>
          <w:p w14:paraId="474BB840" w14:textId="77777777" w:rsidR="001F439E" w:rsidRDefault="0097522F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3EE84352" w14:textId="77777777" w:rsidR="001F439E" w:rsidRDefault="0097522F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6F6B72FC" w14:textId="77777777" w:rsidR="001F439E" w:rsidRDefault="0097522F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14:paraId="0827115B" w14:textId="77777777" w:rsidR="001F439E" w:rsidRDefault="0097522F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14:paraId="5DD1816F" w14:textId="77777777" w:rsidR="001F439E" w:rsidRDefault="0097522F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495F7410" w14:textId="77777777" w:rsidR="001F439E" w:rsidRDefault="0097522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6DF46380" w14:textId="77777777" w:rsidR="001F439E" w:rsidRDefault="0097522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539A0F99" w14:textId="77777777" w:rsidR="001F439E" w:rsidRDefault="0097522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14:paraId="58554236" w14:textId="77777777" w:rsidR="001F439E" w:rsidRDefault="0097522F">
            <w:pPr>
              <w:pStyle w:val="Compact"/>
              <w:jc w:val="right"/>
            </w:pPr>
            <w:r>
              <w:t>0.346</w:t>
            </w:r>
          </w:p>
        </w:tc>
      </w:tr>
      <w:tr w:rsidR="001F439E" w14:paraId="3F6A335A" w14:textId="77777777">
        <w:tc>
          <w:tcPr>
            <w:tcW w:w="0" w:type="auto"/>
          </w:tcPr>
          <w:p w14:paraId="1C102C4D" w14:textId="77777777" w:rsidR="001F439E" w:rsidRDefault="0097522F">
            <w:pPr>
              <w:pStyle w:val="Compact"/>
            </w:pPr>
            <w:r>
              <w:t>MgN</w:t>
            </w:r>
          </w:p>
        </w:tc>
        <w:tc>
          <w:tcPr>
            <w:tcW w:w="0" w:type="auto"/>
          </w:tcPr>
          <w:p w14:paraId="338054CC" w14:textId="77777777" w:rsidR="001F439E" w:rsidRDefault="0097522F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5D41F33E" w14:textId="77777777" w:rsidR="001F439E" w:rsidRDefault="0097522F">
            <w:pPr>
              <w:pStyle w:val="Compact"/>
              <w:jc w:val="right"/>
            </w:pPr>
            <w:r>
              <w:t>51.310</w:t>
            </w:r>
          </w:p>
        </w:tc>
        <w:tc>
          <w:tcPr>
            <w:tcW w:w="0" w:type="auto"/>
          </w:tcPr>
          <w:p w14:paraId="461D8942" w14:textId="77777777" w:rsidR="001F439E" w:rsidRDefault="0097522F">
            <w:pPr>
              <w:pStyle w:val="Compact"/>
              <w:jc w:val="right"/>
            </w:pPr>
            <w:r>
              <w:t>46.885</w:t>
            </w:r>
          </w:p>
        </w:tc>
        <w:tc>
          <w:tcPr>
            <w:tcW w:w="0" w:type="auto"/>
          </w:tcPr>
          <w:p w14:paraId="76278CDA" w14:textId="77777777" w:rsidR="001F439E" w:rsidRDefault="0097522F">
            <w:pPr>
              <w:pStyle w:val="Compact"/>
              <w:jc w:val="right"/>
            </w:pPr>
            <w:r>
              <w:t>52.628</w:t>
            </w:r>
          </w:p>
        </w:tc>
        <w:tc>
          <w:tcPr>
            <w:tcW w:w="0" w:type="auto"/>
          </w:tcPr>
          <w:p w14:paraId="66538C44" w14:textId="77777777" w:rsidR="001F439E" w:rsidRDefault="0097522F">
            <w:pPr>
              <w:pStyle w:val="Compact"/>
              <w:jc w:val="right"/>
            </w:pPr>
            <w:r>
              <w:t>51.122</w:t>
            </w:r>
          </w:p>
        </w:tc>
        <w:tc>
          <w:tcPr>
            <w:tcW w:w="0" w:type="auto"/>
          </w:tcPr>
          <w:p w14:paraId="2E38FD52" w14:textId="77777777" w:rsidR="001F439E" w:rsidRDefault="0097522F">
            <w:pPr>
              <w:pStyle w:val="Compact"/>
              <w:jc w:val="right"/>
            </w:pPr>
            <w:r>
              <w:t>50.607</w:t>
            </w:r>
          </w:p>
        </w:tc>
        <w:tc>
          <w:tcPr>
            <w:tcW w:w="0" w:type="auto"/>
          </w:tcPr>
          <w:p w14:paraId="5B5B0CDA" w14:textId="77777777" w:rsidR="001F439E" w:rsidRDefault="0097522F">
            <w:pPr>
              <w:pStyle w:val="Compact"/>
              <w:jc w:val="right"/>
            </w:pPr>
            <w:r>
              <w:t>45.997</w:t>
            </w:r>
          </w:p>
        </w:tc>
        <w:tc>
          <w:tcPr>
            <w:tcW w:w="0" w:type="auto"/>
          </w:tcPr>
          <w:p w14:paraId="4F08EDC6" w14:textId="77777777" w:rsidR="001F439E" w:rsidRDefault="0097522F">
            <w:pPr>
              <w:pStyle w:val="Compact"/>
              <w:jc w:val="right"/>
            </w:pPr>
            <w:r>
              <w:t>52.952</w:t>
            </w:r>
          </w:p>
        </w:tc>
        <w:tc>
          <w:tcPr>
            <w:tcW w:w="0" w:type="auto"/>
          </w:tcPr>
          <w:p w14:paraId="249691F5" w14:textId="77777777" w:rsidR="001F439E" w:rsidRDefault="0097522F">
            <w:pPr>
              <w:pStyle w:val="Compact"/>
              <w:jc w:val="right"/>
            </w:pPr>
            <w:r>
              <w:t>51.736</w:t>
            </w:r>
          </w:p>
        </w:tc>
      </w:tr>
      <w:tr w:rsidR="001F439E" w14:paraId="406058F7" w14:textId="77777777">
        <w:tc>
          <w:tcPr>
            <w:tcW w:w="0" w:type="auto"/>
          </w:tcPr>
          <w:p w14:paraId="6840EB3E" w14:textId="77777777" w:rsidR="001F439E" w:rsidRDefault="0097522F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1D8DAAC7" w14:textId="77777777" w:rsidR="001F439E" w:rsidRDefault="0097522F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5EDD546E" w14:textId="77777777" w:rsidR="001F439E" w:rsidRDefault="0097522F">
            <w:pPr>
              <w:pStyle w:val="Compact"/>
              <w:jc w:val="right"/>
            </w:pPr>
            <w:r>
              <w:t>98.826</w:t>
            </w:r>
          </w:p>
        </w:tc>
        <w:tc>
          <w:tcPr>
            <w:tcW w:w="0" w:type="auto"/>
          </w:tcPr>
          <w:p w14:paraId="6BFCEC61" w14:textId="77777777" w:rsidR="001F439E" w:rsidRDefault="0097522F">
            <w:pPr>
              <w:pStyle w:val="Compact"/>
              <w:jc w:val="right"/>
            </w:pPr>
            <w:r>
              <w:t>98.943</w:t>
            </w:r>
          </w:p>
        </w:tc>
        <w:tc>
          <w:tcPr>
            <w:tcW w:w="0" w:type="auto"/>
          </w:tcPr>
          <w:p w14:paraId="61053F12" w14:textId="77777777" w:rsidR="001F439E" w:rsidRDefault="0097522F">
            <w:pPr>
              <w:pStyle w:val="Compact"/>
              <w:jc w:val="right"/>
            </w:pPr>
            <w:r>
              <w:t>99.010</w:t>
            </w:r>
          </w:p>
        </w:tc>
        <w:tc>
          <w:tcPr>
            <w:tcW w:w="0" w:type="auto"/>
          </w:tcPr>
          <w:p w14:paraId="21517CDE" w14:textId="77777777" w:rsidR="001F439E" w:rsidRDefault="0097522F">
            <w:pPr>
              <w:pStyle w:val="Compact"/>
              <w:jc w:val="right"/>
            </w:pPr>
            <w:r>
              <w:t>98.836</w:t>
            </w:r>
          </w:p>
        </w:tc>
        <w:tc>
          <w:tcPr>
            <w:tcW w:w="0" w:type="auto"/>
          </w:tcPr>
          <w:p w14:paraId="4E3016A2" w14:textId="77777777" w:rsidR="001F439E" w:rsidRDefault="0097522F">
            <w:pPr>
              <w:pStyle w:val="Compact"/>
              <w:jc w:val="right"/>
            </w:pPr>
            <w:r>
              <w:t>99.071</w:t>
            </w:r>
          </w:p>
        </w:tc>
        <w:tc>
          <w:tcPr>
            <w:tcW w:w="0" w:type="auto"/>
          </w:tcPr>
          <w:p w14:paraId="25E1115B" w14:textId="77777777" w:rsidR="001F439E" w:rsidRDefault="0097522F">
            <w:pPr>
              <w:pStyle w:val="Compact"/>
              <w:jc w:val="right"/>
            </w:pPr>
            <w:r>
              <w:t>98.520</w:t>
            </w:r>
          </w:p>
        </w:tc>
        <w:tc>
          <w:tcPr>
            <w:tcW w:w="0" w:type="auto"/>
          </w:tcPr>
          <w:p w14:paraId="466394FE" w14:textId="77777777" w:rsidR="001F439E" w:rsidRDefault="0097522F">
            <w:pPr>
              <w:pStyle w:val="Compact"/>
              <w:jc w:val="right"/>
            </w:pPr>
            <w:r>
              <w:t>98.894</w:t>
            </w:r>
          </w:p>
        </w:tc>
        <w:tc>
          <w:tcPr>
            <w:tcW w:w="0" w:type="auto"/>
          </w:tcPr>
          <w:p w14:paraId="7557B24E" w14:textId="77777777" w:rsidR="001F439E" w:rsidRDefault="0097522F">
            <w:pPr>
              <w:pStyle w:val="Compact"/>
              <w:jc w:val="right"/>
            </w:pPr>
            <w:r>
              <w:t>98.858</w:t>
            </w:r>
          </w:p>
        </w:tc>
      </w:tr>
    </w:tbl>
    <w:p w14:paraId="4B41D4AC" w14:textId="77777777" w:rsidR="0097522F" w:rsidRDefault="0097522F"/>
    <w:sectPr w:rsidR="009752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35F6FA" w14:textId="77777777" w:rsidR="0097522F" w:rsidRDefault="0097522F">
      <w:pPr>
        <w:spacing w:after="0"/>
      </w:pPr>
      <w:r>
        <w:separator/>
      </w:r>
    </w:p>
  </w:endnote>
  <w:endnote w:type="continuationSeparator" w:id="0">
    <w:p w14:paraId="31863AE2" w14:textId="77777777" w:rsidR="0097522F" w:rsidRDefault="009752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5C76B" w14:textId="77777777" w:rsidR="0097522F" w:rsidRDefault="0097522F">
      <w:r>
        <w:separator/>
      </w:r>
    </w:p>
  </w:footnote>
  <w:footnote w:type="continuationSeparator" w:id="0">
    <w:p w14:paraId="4C1BD542" w14:textId="77777777" w:rsidR="0097522F" w:rsidRDefault="00975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39C83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7D35"/>
    <w:rsid w:val="001F439E"/>
    <w:rsid w:val="004E29B3"/>
    <w:rsid w:val="00590D07"/>
    <w:rsid w:val="00784D58"/>
    <w:rsid w:val="008D6863"/>
    <w:rsid w:val="0097522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8E872"/>
  <w15:docId w15:val="{5973FF2B-D829-4BD0-AA37-F9F940AD0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8-19T11:51:00Z</dcterms:created>
  <dcterms:modified xsi:type="dcterms:W3CDTF">2020-08-1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4, 2020</vt:lpwstr>
  </property>
  <property fmtid="{D5CDD505-2E9C-101B-9397-08002B2CF9AE}" pid="3" name="output">
    <vt:lpwstr/>
  </property>
</Properties>
</file>